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77078" w14:textId="06F84574" w:rsidR="00CC7C3B" w:rsidRPr="005171D6" w:rsidRDefault="00CC7C3B">
      <w:pPr>
        <w:rPr>
          <w:rFonts w:ascii="Arial" w:hAnsi="Arial" w:cs="Arial"/>
        </w:rPr>
      </w:pPr>
    </w:p>
    <w:p w14:paraId="54AF9196" w14:textId="6E7116C2" w:rsidR="00D91BA5" w:rsidRPr="005171D6" w:rsidRDefault="00D91BA5" w:rsidP="00D91BA5">
      <w:pPr>
        <w:rPr>
          <w:rFonts w:ascii="Arial" w:hAnsi="Arial" w:cs="Arial"/>
        </w:rPr>
      </w:pPr>
    </w:p>
    <w:p w14:paraId="03830691" w14:textId="2B4C0807" w:rsidR="00D91BA5" w:rsidRPr="005171D6" w:rsidRDefault="00D91BA5" w:rsidP="00D91BA5">
      <w:pPr>
        <w:rPr>
          <w:rFonts w:ascii="Arial" w:hAnsi="Arial" w:cs="Arial"/>
        </w:rPr>
      </w:pPr>
    </w:p>
    <w:p w14:paraId="0BBD4441" w14:textId="3D0FAD85" w:rsidR="00D91BA5" w:rsidRPr="005171D6" w:rsidRDefault="00D91BA5" w:rsidP="00D91BA5">
      <w:pPr>
        <w:rPr>
          <w:rFonts w:ascii="Arial" w:hAnsi="Arial" w:cs="Arial"/>
        </w:rPr>
      </w:pPr>
    </w:p>
    <w:p w14:paraId="77F95BEF" w14:textId="396D670D" w:rsidR="00D91BA5" w:rsidRPr="005171D6" w:rsidRDefault="00D91BA5" w:rsidP="00D91BA5">
      <w:pPr>
        <w:rPr>
          <w:rFonts w:ascii="Arial" w:hAnsi="Arial" w:cs="Arial"/>
        </w:rPr>
      </w:pPr>
    </w:p>
    <w:p w14:paraId="6BA1B475" w14:textId="454FFEBB" w:rsidR="00D91BA5" w:rsidRPr="005171D6" w:rsidRDefault="00D91BA5" w:rsidP="00D91BA5">
      <w:pPr>
        <w:rPr>
          <w:rFonts w:ascii="Arial" w:hAnsi="Arial" w:cs="Arial"/>
        </w:rPr>
      </w:pPr>
    </w:p>
    <w:p w14:paraId="51F29C98" w14:textId="6E67E0FE" w:rsidR="00082AD7" w:rsidRPr="005171D6" w:rsidRDefault="00082AD7" w:rsidP="00D91BA5">
      <w:pPr>
        <w:tabs>
          <w:tab w:val="left" w:pos="5987"/>
        </w:tabs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w:drawing>
          <wp:anchor distT="0" distB="0" distL="114300" distR="114300" simplePos="0" relativeHeight="251352064" behindDoc="0" locked="0" layoutInCell="1" allowOverlap="1" wp14:anchorId="2B6BE301" wp14:editId="64E20811">
            <wp:simplePos x="0" y="0"/>
            <wp:positionH relativeFrom="column">
              <wp:posOffset>-432125</wp:posOffset>
            </wp:positionH>
            <wp:positionV relativeFrom="paragraph">
              <wp:posOffset>301108</wp:posOffset>
            </wp:positionV>
            <wp:extent cx="6386195" cy="807720"/>
            <wp:effectExtent l="0" t="0" r="0" b="0"/>
            <wp:wrapNone/>
            <wp:docPr id="4" name="Imagen 4" descr="Icon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con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19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33632" behindDoc="0" locked="0" layoutInCell="1" allowOverlap="1" wp14:anchorId="66BDB0E7" wp14:editId="3689A38B">
                <wp:simplePos x="0" y="0"/>
                <wp:positionH relativeFrom="margin">
                  <wp:align>center</wp:align>
                </wp:positionH>
                <wp:positionV relativeFrom="paragraph">
                  <wp:posOffset>1789799</wp:posOffset>
                </wp:positionV>
                <wp:extent cx="2841403" cy="444500"/>
                <wp:effectExtent l="0" t="0" r="0" b="0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1403" cy="44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124B20" w14:textId="415D4FD5" w:rsidR="003274CE" w:rsidRPr="00082AD7" w:rsidRDefault="00832A5F" w:rsidP="003274CE">
                            <w:pPr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bCs/>
                                <w:sz w:val="48"/>
                                <w:szCs w:val="48"/>
                                <w:lang w:val="el-GR"/>
                              </w:rPr>
                              <w:t>ΔΡΑΣΤΗΡΙΟΤΗΤΑ</w:t>
                            </w:r>
                            <w:r w:rsidR="00082AD7"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 xml:space="preserve"> </w:t>
                            </w:r>
                            <w:r w:rsidR="00273606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3</w:t>
                            </w:r>
                            <w:r w:rsidR="003274CE" w:rsidRPr="00082AD7">
                              <w:rPr>
                                <w:b/>
                                <w:bCs/>
                                <w:sz w:val="48"/>
                                <w:szCs w:val="48"/>
                                <w:lang w:val="en-GB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BDB0E7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position:absolute;margin-left:0;margin-top:140.95pt;width:223.75pt;height:35pt;z-index:2513336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" filled="f" stroked="f" strokeweight=".5pt">
                <v:textbox>
                  <w:txbxContent>
                    <w:p w14:paraId="18124B20" w14:textId="415D4FD5" w:rsidR="003274CE" w:rsidRPr="00082AD7" w:rsidRDefault="00832A5F" w:rsidP="003274CE">
                      <w:pPr>
                        <w:jc w:val="center"/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</w:pPr>
                      <w:r>
                        <w:rPr>
                          <w:b/>
                          <w:bCs/>
                          <w:sz w:val="48"/>
                          <w:szCs w:val="48"/>
                          <w:lang w:val="el-GR"/>
                        </w:rPr>
                        <w:t>ΔΡΑΣΤΗΡΙΟΤΗΤΑ</w:t>
                      </w:r>
                      <w:r w:rsidR="00082AD7"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 xml:space="preserve"> </w:t>
                      </w:r>
                      <w:r w:rsidR="00273606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3</w:t>
                      </w:r>
                      <w:r w:rsidR="003274CE" w:rsidRPr="00082AD7">
                        <w:rPr>
                          <w:b/>
                          <w:bCs/>
                          <w:sz w:val="48"/>
                          <w:szCs w:val="48"/>
                          <w:lang w:val="en-GB"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91BA5" w:rsidRPr="005171D6">
        <w:rPr>
          <w:rFonts w:ascii="Arial" w:hAnsi="Arial" w:cs="Arial"/>
        </w:rPr>
        <w:tab/>
      </w:r>
    </w:p>
    <w:p w14:paraId="1B833F16" w14:textId="222F737A" w:rsidR="00082AD7" w:rsidRPr="005171D6" w:rsidRDefault="00215634">
      <w:pPr>
        <w:rPr>
          <w:rFonts w:ascii="Arial" w:hAnsi="Arial" w:cs="Arial"/>
          <w:noProof/>
        </w:rPr>
      </w:pPr>
      <w:r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11104" behindDoc="0" locked="0" layoutInCell="1" allowOverlap="1" wp14:anchorId="7D5838BC" wp14:editId="2490E1E4">
                <wp:simplePos x="0" y="0"/>
                <wp:positionH relativeFrom="margin">
                  <wp:posOffset>-749768</wp:posOffset>
                </wp:positionH>
                <wp:positionV relativeFrom="paragraph">
                  <wp:posOffset>2054225</wp:posOffset>
                </wp:positionV>
                <wp:extent cx="6962931" cy="1823803"/>
                <wp:effectExtent l="0" t="0" r="0" b="5080"/>
                <wp:wrapNone/>
                <wp:docPr id="8" name="Cuadro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62931" cy="18238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04FF52" w14:textId="6DC68E1A" w:rsidR="00273606" w:rsidRPr="00481099" w:rsidRDefault="00481099" w:rsidP="003274CE">
                            <w:pPr>
                              <w:jc w:val="center"/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l-GR"/>
                              </w:rPr>
                            </w:pPr>
                            <w:r w:rsidRPr="00481099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l-GR"/>
                              </w:rPr>
                              <w:t xml:space="preserve">Αντοχή των </w:t>
                            </w:r>
                            <w:r w:rsidR="0095150E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l-GR"/>
                              </w:rPr>
                              <w:t>βακτηρίων</w:t>
                            </w:r>
                            <w:r w:rsidRPr="00481099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l-GR"/>
                              </w:rPr>
                              <w:t xml:space="preserve"> στα αντιβιοτικά</w:t>
                            </w:r>
                            <w:r w:rsidR="00273606" w:rsidRPr="00481099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l-GR"/>
                              </w:rPr>
                              <w:t xml:space="preserve">: </w:t>
                            </w:r>
                          </w:p>
                          <w:p w14:paraId="774D7B04" w14:textId="61FB0C4E" w:rsidR="003274CE" w:rsidRPr="00481099" w:rsidRDefault="00481099" w:rsidP="003274CE">
                            <w:pPr>
                              <w:jc w:val="center"/>
                              <w:rPr>
                                <w:b/>
                                <w:bCs/>
                                <w:sz w:val="72"/>
                                <w:szCs w:val="72"/>
                                <w:lang w:val="el-GR"/>
                              </w:rPr>
                            </w:pPr>
                            <w:r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sz w:val="68"/>
                                <w:szCs w:val="68"/>
                                <w:lang w:val="el-GR"/>
                              </w:rPr>
                              <w:t>Μια αυθεντική εμπειρί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838BC" id="Cuadro de texto 8" o:spid="_x0000_s1027" type="#_x0000_t202" style="position:absolute;margin-left:-59.05pt;margin-top:161.75pt;width:548.25pt;height:143.6pt;z-index:251311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" filled="f" stroked="f" strokeweight=".5pt">
                <v:textbox>
                  <w:txbxContent>
                    <w:p w14:paraId="3704FF52" w14:textId="6DC68E1A" w:rsidR="00273606" w:rsidRPr="00481099" w:rsidRDefault="00481099" w:rsidP="003274CE">
                      <w:pPr>
                        <w:jc w:val="center"/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l-GR"/>
                        </w:rPr>
                      </w:pPr>
                      <w:r w:rsidRPr="00481099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l-GR"/>
                        </w:rPr>
                        <w:t xml:space="preserve">Αντοχή των </w:t>
                      </w:r>
                      <w:r w:rsidR="0095150E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l-GR"/>
                        </w:rPr>
                        <w:t>βακτηρίων</w:t>
                      </w:r>
                      <w:r w:rsidRPr="00481099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l-GR"/>
                        </w:rPr>
                        <w:t xml:space="preserve"> στα αντιβιοτικά</w:t>
                      </w:r>
                      <w:r w:rsidR="00273606" w:rsidRPr="00481099"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l-GR"/>
                        </w:rPr>
                        <w:t xml:space="preserve">: </w:t>
                      </w:r>
                    </w:p>
                    <w:p w14:paraId="774D7B04" w14:textId="61FB0C4E" w:rsidR="003274CE" w:rsidRPr="00481099" w:rsidRDefault="00481099" w:rsidP="003274CE">
                      <w:pPr>
                        <w:jc w:val="center"/>
                        <w:rPr>
                          <w:b/>
                          <w:bCs/>
                          <w:sz w:val="72"/>
                          <w:szCs w:val="72"/>
                          <w:lang w:val="el-GR"/>
                        </w:rPr>
                      </w:pPr>
                      <w:r>
                        <w:rPr>
                          <w:rFonts w:ascii="Roboto" w:hAnsi="Roboto"/>
                          <w:b/>
                          <w:bCs/>
                          <w:color w:val="000000"/>
                          <w:sz w:val="68"/>
                          <w:szCs w:val="68"/>
                          <w:lang w:val="el-GR"/>
                        </w:rPr>
                        <w:t>Μια αυθεντική εμπειρία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125DC">
        <w:rPr>
          <w:noProof/>
        </w:rPr>
        <w:drawing>
          <wp:anchor distT="0" distB="0" distL="114300" distR="114300" simplePos="0" relativeHeight="251662336" behindDoc="0" locked="0" layoutInCell="1" allowOverlap="1" wp14:anchorId="23457B29" wp14:editId="10002DD2">
            <wp:simplePos x="0" y="0"/>
            <wp:positionH relativeFrom="column">
              <wp:posOffset>4400550</wp:posOffset>
            </wp:positionH>
            <wp:positionV relativeFrom="paragraph">
              <wp:posOffset>4857115</wp:posOffset>
            </wp:positionV>
            <wp:extent cx="1498600" cy="1498600"/>
            <wp:effectExtent l="0" t="0" r="6350" b="6350"/>
            <wp:wrapThrough wrapText="bothSides">
              <wp:wrapPolygon edited="0">
                <wp:start x="7688" y="0"/>
                <wp:lineTo x="5766" y="549"/>
                <wp:lineTo x="1373" y="3844"/>
                <wp:lineTo x="0" y="7414"/>
                <wp:lineTo x="0" y="14003"/>
                <wp:lineTo x="1647" y="17573"/>
                <wp:lineTo x="1647" y="18122"/>
                <wp:lineTo x="6864" y="21417"/>
                <wp:lineTo x="7688" y="21417"/>
                <wp:lineTo x="13729" y="21417"/>
                <wp:lineTo x="14553" y="21417"/>
                <wp:lineTo x="19769" y="18122"/>
                <wp:lineTo x="19769" y="17573"/>
                <wp:lineTo x="21417" y="14003"/>
                <wp:lineTo x="21417" y="7414"/>
                <wp:lineTo x="20319" y="3844"/>
                <wp:lineTo x="15925" y="824"/>
                <wp:lineTo x="13729" y="0"/>
                <wp:lineTo x="7688" y="0"/>
              </wp:wrapPolygon>
            </wp:wrapThrough>
            <wp:docPr id="2075890342" name="Picture 1" descr="A red circle with a white pill insi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890342" name="Picture 1" descr="A red circle with a white pill insi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12CB" w:rsidRPr="005171D6">
        <w:rPr>
          <w:rFonts w:ascii="Arial" w:hAnsi="Arial" w:cs="Arial"/>
          <w:noProof/>
        </w:rPr>
        <w:drawing>
          <wp:anchor distT="0" distB="0" distL="114300" distR="114300" simplePos="0" relativeHeight="251429888" behindDoc="0" locked="0" layoutInCell="1" allowOverlap="1" wp14:anchorId="6C439831" wp14:editId="7902DA02">
            <wp:simplePos x="0" y="0"/>
            <wp:positionH relativeFrom="column">
              <wp:posOffset>334261</wp:posOffset>
            </wp:positionH>
            <wp:positionV relativeFrom="paragraph">
              <wp:posOffset>6867377</wp:posOffset>
            </wp:positionV>
            <wp:extent cx="511810" cy="340995"/>
            <wp:effectExtent l="0" t="0" r="2540" b="1905"/>
            <wp:wrapNone/>
            <wp:docPr id="32" name="Imagen 32" descr="A blue background with yellow stars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C7F1E626-C221-46C4-9E5C-C1F35AE7DC8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 descr="A blue background with yellow stars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C7F1E626-C221-46C4-9E5C-C1F35AE7DC8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10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12CB" w:rsidRPr="005171D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392000" behindDoc="0" locked="0" layoutInCell="1" allowOverlap="1" wp14:anchorId="6A86A608" wp14:editId="710F9AC4">
                <wp:simplePos x="0" y="0"/>
                <wp:positionH relativeFrom="column">
                  <wp:posOffset>882015</wp:posOffset>
                </wp:positionH>
                <wp:positionV relativeFrom="paragraph">
                  <wp:posOffset>6871335</wp:posOffset>
                </wp:positionV>
                <wp:extent cx="4529470" cy="457200"/>
                <wp:effectExtent l="0" t="0" r="0" b="0"/>
                <wp:wrapNone/>
                <wp:docPr id="31" name="Subtit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9470" cy="457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E1941C1" w14:textId="77777777" w:rsidR="009312CB" w:rsidRPr="009312CB" w:rsidRDefault="009312CB" w:rsidP="009312CB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312C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This project has received funding from the European Union's Horizon 2020 Research and Innovation Programme Under Grant Agreement No. 101006255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6A608" id="Subtitle 2" o:spid="_x0000_s1028" type="#_x0000_t202" style="position:absolute;margin-left:69.45pt;margin-top:541.05pt;width:356.65pt;height:36pt;z-index:25139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" filled="f" stroked="f">
                <v:textbox>
                  <w:txbxContent>
                    <w:p w14:paraId="1E1941C1" w14:textId="77777777" w:rsidR="009312CB" w:rsidRPr="009312CB" w:rsidRDefault="009312CB" w:rsidP="009312CB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</w:pPr>
                      <w:r w:rsidRPr="009312CB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>This project has received funding from the European Union's Horizon 2020 Research and Innovation Programme Under Grant Agreement No. 101006255.</w:t>
                      </w:r>
                    </w:p>
                  </w:txbxContent>
                </v:textbox>
              </v:shape>
            </w:pict>
          </mc:Fallback>
        </mc:AlternateContent>
      </w:r>
      <w:r w:rsidR="00082AD7" w:rsidRPr="005171D6">
        <w:rPr>
          <w:rFonts w:ascii="Arial" w:hAnsi="Arial" w:cs="Arial"/>
          <w:noProof/>
        </w:rPr>
        <w:br w:type="page"/>
      </w:r>
    </w:p>
    <w:p w14:paraId="0906936C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E2FE247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A7D15B8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D464E31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1492CC6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16CB62FD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A6138E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07380F6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3D5E1F59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47A4568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ED61D1B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4704B89A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5411F4C2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030274CE" w14:textId="77777777" w:rsidR="002F7AD6" w:rsidRPr="005171D6" w:rsidRDefault="002F7AD6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298C1183" w14:textId="77777777" w:rsidR="00E853C9" w:rsidRPr="005171D6" w:rsidRDefault="00E853C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en-GB"/>
        </w:rPr>
      </w:pPr>
    </w:p>
    <w:p w14:paraId="7A550D12" w14:textId="13A12EC6" w:rsidR="007F1F49" w:rsidRPr="00E11ACF" w:rsidRDefault="007F1F49" w:rsidP="00E853C9">
      <w:pPr>
        <w:jc w:val="right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</w:pPr>
      <w:r w:rsidRPr="00E11ACF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  <w:t>Cite as</w:t>
      </w:r>
      <w:r w:rsidR="00515EB4" w:rsidRPr="00E11ACF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u w:val="single"/>
          <w:lang w:val="pt-BR"/>
        </w:rPr>
        <w:t xml:space="preserve">: </w:t>
      </w:r>
    </w:p>
    <w:p w14:paraId="173BF770" w14:textId="27FAB59F" w:rsidR="00297601" w:rsidRPr="00481099" w:rsidRDefault="00481099" w:rsidP="00481099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</w:pP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Δρυμιώτου</w:t>
      </w:r>
      <w:r w:rsidR="00E125DC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,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 Ει.</w:t>
      </w:r>
      <w:r w:rsidR="00E125DC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 </w:t>
      </w:r>
      <w:r w:rsidR="00273606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>&amp; Biobank.cy</w:t>
      </w:r>
      <w:r w:rsidR="00E125DC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. </w:t>
      </w:r>
      <w:r w:rsidR="00297601" w:rsidRPr="00E11ACF">
        <w:rPr>
          <w:rFonts w:ascii="Arial" w:eastAsiaTheme="majorEastAsia" w:hAnsi="Arial" w:cs="Arial"/>
          <w:color w:val="000000" w:themeColor="text1"/>
          <w:sz w:val="24"/>
          <w:szCs w:val="24"/>
          <w:lang w:val="pt-BR"/>
        </w:rPr>
        <w:t xml:space="preserve">(2023).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Δραστηριότητα</w:t>
      </w:r>
      <w:r w:rsidR="00D90293" w:rsidRPr="00481099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 </w:t>
      </w:r>
      <w:r w:rsidR="00273606" w:rsidRPr="00481099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3</w:t>
      </w:r>
      <w:r w:rsidR="00D90293" w:rsidRPr="00481099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.</w:t>
      </w:r>
      <w:r w:rsidR="00273606" w:rsidRPr="00481099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 </w:t>
      </w:r>
      <w:r w:rsidRPr="00481099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Αντοχή των </w:t>
      </w:r>
      <w:r w:rsidR="0095150E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βακτηρίων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 </w:t>
      </w:r>
      <w:r w:rsidRPr="00481099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στα αντιβιοτικά: Μια αυθεντική εμπειρία</w:t>
      </w:r>
      <w:r w:rsidRPr="00481099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. </w:t>
      </w:r>
      <w:r w:rsidR="009A3FAB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n</w:t>
      </w:r>
      <w:r w:rsidR="00E125DC" w:rsidRPr="00481099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 </w:t>
      </w:r>
      <w:r w:rsidR="00E125DC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Antimicrobial</w:t>
      </w:r>
      <w:r w:rsidR="00E125DC" w:rsidRPr="00481099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 </w:t>
      </w:r>
      <w:r w:rsidR="00E125DC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Resistance</w:t>
      </w:r>
      <w:r w:rsidR="00DB0FCE" w:rsidRPr="00481099"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 xml:space="preserve">. </w:t>
      </w:r>
      <w:r w:rsidR="00DB0FCE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MULTIPIERS project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Υλικό μαθητή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  <w:t xml:space="preserve">. 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l-GR"/>
        </w:rPr>
        <w:t>Λευκωσία</w:t>
      </w:r>
    </w:p>
    <w:p w14:paraId="58A59390" w14:textId="709E607C" w:rsidR="003E2CFF" w:rsidRPr="005171D6" w:rsidRDefault="003E2CFF" w:rsidP="00306738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s-ES"/>
        </w:rPr>
      </w:pPr>
      <w:r w:rsidRPr="005171D6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06E8667E" wp14:editId="77BBA184">
            <wp:extent cx="1601476" cy="566469"/>
            <wp:effectExtent l="0" t="0" r="0" b="5080"/>
            <wp:docPr id="321967773" name="Imagen 32196777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967773" name="Imagen 321967773" descr="Texto&#10;&#10;Descripción generada automáticamente"/>
                    <pic:cNvPicPr/>
                  </pic:nvPicPr>
                  <pic:blipFill rotWithShape="1">
                    <a:blip r:embed="rId14"/>
                    <a:srcRect l="51420" t="68958"/>
                    <a:stretch/>
                  </pic:blipFill>
                  <pic:spPr bwMode="auto">
                    <a:xfrm>
                      <a:off x="0" y="0"/>
                      <a:ext cx="1630575" cy="576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02E9E" w14:textId="070589F0" w:rsidR="00297601" w:rsidRPr="005171D6" w:rsidRDefault="000F2F94" w:rsidP="002F7AD6">
      <w:pPr>
        <w:jc w:val="right"/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</w:pP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D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stributed under Creative Commons Licen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s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</w:t>
      </w:r>
      <w:r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.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 xml:space="preserve"> </w:t>
      </w:r>
    </w:p>
    <w:p w14:paraId="205966AD" w14:textId="51BC2E87" w:rsidR="00297601" w:rsidRPr="005171D6" w:rsidRDefault="00B75FB3" w:rsidP="002F7AD6">
      <w:pPr>
        <w:jc w:val="right"/>
        <w:rPr>
          <w:rFonts w:ascii="Arial" w:eastAsiaTheme="majorEastAsia" w:hAnsi="Arial" w:cs="Arial"/>
          <w:color w:val="000000" w:themeColor="text1"/>
          <w:sz w:val="32"/>
          <w:szCs w:val="32"/>
          <w:lang w:val="en-GB"/>
        </w:rPr>
      </w:pPr>
      <w:r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Att</w:t>
      </w:r>
      <w:r w:rsidR="00E11ACF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r</w:t>
      </w:r>
      <w:r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bution (BY)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-NO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Com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m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ercial-</w:t>
      </w:r>
      <w:r w:rsidR="00CE5D6D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NoDerivs-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4.0 Interna</w:t>
      </w:r>
      <w:r w:rsidR="00E11ACF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t</w:t>
      </w:r>
      <w:r w:rsidR="00297601" w:rsidRPr="005171D6">
        <w:rPr>
          <w:rFonts w:ascii="Arial" w:eastAsiaTheme="majorEastAsia" w:hAnsi="Arial" w:cs="Arial"/>
          <w:color w:val="000000" w:themeColor="text1"/>
          <w:sz w:val="24"/>
          <w:szCs w:val="24"/>
          <w:lang w:val="en-GB"/>
        </w:rPr>
        <w:t>ional</w:t>
      </w:r>
      <w:r w:rsidR="00297601" w:rsidRPr="005171D6">
        <w:rPr>
          <w:rFonts w:ascii="Arial" w:eastAsiaTheme="majorEastAsia" w:hAnsi="Arial" w:cs="Arial"/>
          <w:color w:val="000000" w:themeColor="text1"/>
          <w:sz w:val="32"/>
          <w:szCs w:val="32"/>
          <w:lang w:val="en-GB"/>
        </w:rPr>
        <w:t>.</w:t>
      </w:r>
    </w:p>
    <w:p w14:paraId="4EA929C5" w14:textId="77777777" w:rsidR="007F1F49" w:rsidRPr="005171D6" w:rsidRDefault="007F1F49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</w:p>
    <w:p w14:paraId="51841D6B" w14:textId="2BE36BBE" w:rsidR="00F27165" w:rsidRPr="005171D6" w:rsidRDefault="00F27165">
      <w:pP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  <w:r w:rsidRPr="005171D6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br w:type="page"/>
      </w:r>
    </w:p>
    <w:p w14:paraId="33AD08C6" w14:textId="5DF29FEC" w:rsidR="00224EB6" w:rsidRPr="004F2685" w:rsidRDefault="00481099" w:rsidP="00481099">
      <w:pPr>
        <w:spacing w:before="240"/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</w:pPr>
      <w:bookmarkStart w:id="0" w:name="_Hlk145083893"/>
      <w:r w:rsidRPr="00481099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lastRenderedPageBreak/>
        <w:t>ΑΝΤΟΧ</w:t>
      </w:r>
      <w:r w:rsidR="0038378E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lang w:val="el-GR"/>
        </w:rPr>
        <w:t>Η</w:t>
      </w:r>
      <w:r w:rsidRPr="00481099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t xml:space="preserve"> ΤΩΝ </w:t>
      </w:r>
      <w:r w:rsidR="0095150E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lang w:val="el-GR"/>
        </w:rPr>
        <w:t>ΒΑΚΤΗΡΙΩΝ</w:t>
      </w:r>
      <w:r w:rsidRPr="00481099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t xml:space="preserve"> ΣΤΑ ΑΝΤΙΒΙΟΤΙΚ</w:t>
      </w:r>
      <w: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lang w:val="el-GR"/>
        </w:rPr>
        <w:t>Α</w:t>
      </w:r>
      <w:r w:rsidRPr="00481099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t>:</w:t>
      </w:r>
      <w: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lang w:val="el-GR"/>
        </w:rPr>
        <w:t xml:space="preserve"> </w:t>
      </w:r>
      <w:r w:rsidRPr="00481099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t>ΜΙΑ ΑΥΘΕΝΤΙΚ</w:t>
      </w:r>
      <w: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lang w:val="el-GR"/>
        </w:rPr>
        <w:t>Η</w:t>
      </w:r>
      <w:r w:rsidRPr="00481099"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</w:rPr>
        <w:t xml:space="preserve"> ΕΜΠΕΙΡ</w:t>
      </w:r>
      <w:r>
        <w:rPr>
          <w:rFonts w:ascii="Arial" w:eastAsiaTheme="majorEastAsia" w:hAnsi="Arial" w:cs="Arial"/>
          <w:b/>
          <w:bCs/>
          <w:color w:val="33BFBC" w:themeColor="accent1"/>
          <w:sz w:val="32"/>
          <w:szCs w:val="32"/>
          <w:lang w:val="el-GR"/>
        </w:rPr>
        <w:t>ΙΑ.</w:t>
      </w:r>
    </w:p>
    <w:bookmarkEnd w:id="0"/>
    <w:p w14:paraId="751B69EF" w14:textId="0DA5FDA4" w:rsidR="0038378E" w:rsidRPr="0038378E" w:rsidRDefault="0038378E" w:rsidP="0038378E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0038378E">
        <w:rPr>
          <w:rFonts w:ascii="Arial" w:hAnsi="Arial" w:cs="Arial"/>
          <w:b/>
          <w:bCs/>
          <w:sz w:val="24"/>
          <w:szCs w:val="24"/>
        </w:rPr>
        <w:t xml:space="preserve">Γνωρίζετε κάποιον </w:t>
      </w:r>
      <w:r>
        <w:rPr>
          <w:rFonts w:ascii="Arial" w:hAnsi="Arial" w:cs="Arial"/>
          <w:b/>
          <w:bCs/>
          <w:sz w:val="24"/>
          <w:szCs w:val="24"/>
          <w:lang w:val="el-GR"/>
        </w:rPr>
        <w:t>εμπειρογνώνα που ειδικεύεται στη Μικροβιακή Αντοχή;</w:t>
      </w:r>
    </w:p>
    <w:p w14:paraId="37BBFAD3" w14:textId="4CE1CBCA" w:rsidR="0038378E" w:rsidRPr="0038378E" w:rsidRDefault="008C00A9" w:rsidP="0038378E">
      <w:pPr>
        <w:pStyle w:val="ListParagraph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l-GR"/>
        </w:rPr>
        <w:t>Α</w:t>
      </w:r>
      <w:r w:rsidR="0038378E" w:rsidRPr="0038378E">
        <w:rPr>
          <w:rFonts w:ascii="Arial" w:hAnsi="Arial" w:cs="Arial"/>
          <w:sz w:val="24"/>
          <w:szCs w:val="24"/>
        </w:rPr>
        <w:t>υτή η δραστηριότητα θα</w:t>
      </w:r>
      <w:r w:rsidR="00EC1402">
        <w:rPr>
          <w:rFonts w:ascii="Arial" w:hAnsi="Arial" w:cs="Arial"/>
          <w:sz w:val="24"/>
          <w:szCs w:val="24"/>
          <w:lang w:val="el-GR"/>
        </w:rPr>
        <w:t xml:space="preserve"> μ</w:t>
      </w:r>
      <w:r w:rsidR="0038378E" w:rsidRPr="0038378E">
        <w:rPr>
          <w:rFonts w:ascii="Arial" w:hAnsi="Arial" w:cs="Arial"/>
          <w:sz w:val="24"/>
          <w:szCs w:val="24"/>
        </w:rPr>
        <w:t>ας καθοδηγήσει να μάθ</w:t>
      </w:r>
      <w:r w:rsidR="00EC1402">
        <w:rPr>
          <w:rFonts w:ascii="Arial" w:hAnsi="Arial" w:cs="Arial"/>
          <w:sz w:val="24"/>
          <w:szCs w:val="24"/>
          <w:lang w:val="el-GR"/>
        </w:rPr>
        <w:t>ουμε</w:t>
      </w:r>
      <w:r w:rsidR="0038378E" w:rsidRPr="0038378E">
        <w:rPr>
          <w:rFonts w:ascii="Arial" w:hAnsi="Arial" w:cs="Arial"/>
          <w:sz w:val="24"/>
          <w:szCs w:val="24"/>
        </w:rPr>
        <w:t xml:space="preserve"> περισσότερα για το προφίλ των </w:t>
      </w:r>
      <w:r w:rsidR="0038378E">
        <w:rPr>
          <w:rFonts w:ascii="Arial" w:hAnsi="Arial" w:cs="Arial"/>
          <w:sz w:val="24"/>
          <w:szCs w:val="24"/>
          <w:lang w:val="el-GR"/>
        </w:rPr>
        <w:t>εμπειρογνωμόνων</w:t>
      </w:r>
      <w:r w:rsidR="0038378E" w:rsidRPr="0038378E">
        <w:rPr>
          <w:rFonts w:ascii="Arial" w:hAnsi="Arial" w:cs="Arial"/>
          <w:sz w:val="24"/>
          <w:szCs w:val="24"/>
        </w:rPr>
        <w:t xml:space="preserve"> </w:t>
      </w:r>
      <w:r w:rsidR="0038378E">
        <w:rPr>
          <w:rFonts w:ascii="Arial" w:hAnsi="Arial" w:cs="Arial"/>
          <w:sz w:val="24"/>
          <w:szCs w:val="24"/>
          <w:lang w:val="el-GR"/>
        </w:rPr>
        <w:t xml:space="preserve">που ασχολούνται </w:t>
      </w:r>
      <w:r>
        <w:rPr>
          <w:rFonts w:ascii="Arial" w:hAnsi="Arial" w:cs="Arial"/>
          <w:sz w:val="24"/>
          <w:szCs w:val="24"/>
          <w:lang w:val="el-GR"/>
        </w:rPr>
        <w:t xml:space="preserve">με το πρόβλημα της μικροβιακής αντοχής </w:t>
      </w:r>
      <w:r w:rsidR="0038378E" w:rsidRPr="0038378E">
        <w:rPr>
          <w:rFonts w:ascii="Arial" w:hAnsi="Arial" w:cs="Arial"/>
          <w:sz w:val="24"/>
          <w:szCs w:val="24"/>
        </w:rPr>
        <w:t>(π.χ. σπουδές, προηγούμενη εργασιακή εμπειρία, χόμπι).</w:t>
      </w:r>
    </w:p>
    <w:p w14:paraId="0105276F" w14:textId="5B282FB3" w:rsidR="0095150E" w:rsidRDefault="008C00A9" w:rsidP="008C00A9">
      <w:pPr>
        <w:pStyle w:val="ListParagraph"/>
        <w:ind w:left="360"/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>Η κάρτα</w:t>
      </w:r>
      <w:r w:rsidR="0095150E">
        <w:rPr>
          <w:rFonts w:ascii="Arial" w:hAnsi="Arial" w:cs="Arial"/>
          <w:sz w:val="24"/>
          <w:szCs w:val="24"/>
          <w:lang w:val="el-GR"/>
        </w:rPr>
        <w:t xml:space="preserve"> γνωριμίας</w:t>
      </w:r>
      <w:r>
        <w:rPr>
          <w:rFonts w:ascii="Arial" w:hAnsi="Arial" w:cs="Arial"/>
          <w:sz w:val="24"/>
          <w:szCs w:val="24"/>
          <w:lang w:val="el-GR"/>
        </w:rPr>
        <w:t xml:space="preserve"> που θα βρείτε πιο κάτω θα σας βοηθήσει να συνοψίσετε</w:t>
      </w:r>
      <w:r w:rsidR="0038378E" w:rsidRPr="0038378E">
        <w:rPr>
          <w:rFonts w:ascii="Arial" w:hAnsi="Arial" w:cs="Arial"/>
          <w:sz w:val="24"/>
          <w:szCs w:val="24"/>
        </w:rPr>
        <w:t xml:space="preserve"> τις πληροφορίες </w:t>
      </w:r>
      <w:r>
        <w:rPr>
          <w:rFonts w:ascii="Arial" w:hAnsi="Arial" w:cs="Arial"/>
          <w:sz w:val="24"/>
          <w:szCs w:val="24"/>
          <w:lang w:val="el-GR"/>
        </w:rPr>
        <w:t xml:space="preserve">για το προφίλ ενός εμπειρογνώμονα χρησιμοποιώντας βοηθητικές ερωτήσεις </w:t>
      </w:r>
      <w:r w:rsidR="0038378E" w:rsidRPr="0038378E">
        <w:rPr>
          <w:rFonts w:ascii="Arial" w:hAnsi="Arial" w:cs="Arial"/>
          <w:sz w:val="24"/>
          <w:szCs w:val="24"/>
        </w:rPr>
        <w:t>(π.χ. Ποιες δεξιότητες χρειάζεται να έχετε για να είστε μοριακός βιολόγος;).</w:t>
      </w:r>
      <w:r>
        <w:rPr>
          <w:rFonts w:ascii="Arial" w:hAnsi="Arial" w:cs="Arial"/>
          <w:sz w:val="24"/>
          <w:szCs w:val="24"/>
          <w:lang w:val="el-GR"/>
        </w:rPr>
        <w:t xml:space="preserve"> </w:t>
      </w:r>
    </w:p>
    <w:p w14:paraId="3787D084" w14:textId="41309D09" w:rsidR="0038378E" w:rsidRPr="008C00A9" w:rsidRDefault="008C00A9" w:rsidP="008C00A9">
      <w:pPr>
        <w:pStyle w:val="ListParagraph"/>
        <w:ind w:left="360"/>
        <w:jc w:val="both"/>
        <w:rPr>
          <w:rFonts w:ascii="Arial" w:hAnsi="Arial" w:cs="Arial"/>
          <w:lang w:val="el-GR"/>
        </w:rPr>
        <w:sectPr w:rsidR="0038378E" w:rsidRPr="008C00A9" w:rsidSect="0058595F">
          <w:footerReference w:type="default" r:id="rId15"/>
          <w:headerReference w:type="first" r:id="rId16"/>
          <w:pgSz w:w="11906" w:h="16838"/>
          <w:pgMar w:top="1417" w:right="1701" w:bottom="1417" w:left="1701" w:header="708" w:footer="708" w:gutter="0"/>
          <w:cols w:space="708"/>
          <w:titlePg/>
          <w:docGrid w:linePitch="360"/>
        </w:sectPr>
      </w:pPr>
      <w:r>
        <w:rPr>
          <w:rFonts w:ascii="Arial" w:hAnsi="Arial" w:cs="Arial"/>
          <w:sz w:val="24"/>
          <w:szCs w:val="24"/>
          <w:lang w:val="el-GR"/>
        </w:rPr>
        <w:t>Συμπληρώστε την κάρτα</w:t>
      </w:r>
      <w:r w:rsidR="0095150E">
        <w:rPr>
          <w:rFonts w:ascii="Arial" w:hAnsi="Arial" w:cs="Arial"/>
          <w:sz w:val="24"/>
          <w:szCs w:val="24"/>
          <w:lang w:val="el-GR"/>
        </w:rPr>
        <w:t>!</w:t>
      </w:r>
    </w:p>
    <w:p w14:paraId="232F78AA" w14:textId="1E8A85D7" w:rsidR="007041AD" w:rsidRPr="00BA61A7" w:rsidRDefault="008C00A9" w:rsidP="00BA61A7">
      <w:pPr>
        <w:pStyle w:val="ListParagraph"/>
        <w:ind w:left="360"/>
        <w:jc w:val="both"/>
        <w:rPr>
          <w:rFonts w:ascii="Arial" w:hAnsi="Arial" w:cs="Arial"/>
        </w:rPr>
      </w:pPr>
      <w:r w:rsidRPr="008C00A9">
        <w:rPr>
          <w:rFonts w:ascii="Arial" w:eastAsia="Calibri" w:hAnsi="Arial" w:cs="Arial"/>
          <w:noProof/>
          <w:lang w:val="en-GB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310079" behindDoc="1" locked="0" layoutInCell="1" allowOverlap="1" wp14:anchorId="2ECAD8AC" wp14:editId="35AA0D25">
                <wp:simplePos x="0" y="0"/>
                <wp:positionH relativeFrom="column">
                  <wp:posOffset>236855</wp:posOffset>
                </wp:positionH>
                <wp:positionV relativeFrom="paragraph">
                  <wp:posOffset>0</wp:posOffset>
                </wp:positionV>
                <wp:extent cx="8757920" cy="5342890"/>
                <wp:effectExtent l="0" t="0" r="24130" b="10160"/>
                <wp:wrapTight wrapText="bothSides">
                  <wp:wrapPolygon edited="0">
                    <wp:start x="1738" y="0"/>
                    <wp:lineTo x="1410" y="77"/>
                    <wp:lineTo x="423" y="1001"/>
                    <wp:lineTo x="282" y="1617"/>
                    <wp:lineTo x="0" y="2464"/>
                    <wp:lineTo x="0" y="18792"/>
                    <wp:lineTo x="141" y="19716"/>
                    <wp:lineTo x="752" y="20948"/>
                    <wp:lineTo x="1550" y="21564"/>
                    <wp:lineTo x="1644" y="21564"/>
                    <wp:lineTo x="19968" y="21564"/>
                    <wp:lineTo x="20062" y="21564"/>
                    <wp:lineTo x="20861" y="20948"/>
                    <wp:lineTo x="21472" y="19716"/>
                    <wp:lineTo x="21613" y="18946"/>
                    <wp:lineTo x="21613" y="2464"/>
                    <wp:lineTo x="21331" y="1617"/>
                    <wp:lineTo x="21190" y="1001"/>
                    <wp:lineTo x="20203" y="77"/>
                    <wp:lineTo x="19874" y="0"/>
                    <wp:lineTo x="1738" y="0"/>
                  </wp:wrapPolygon>
                </wp:wrapTight>
                <wp:docPr id="20579116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57920" cy="534289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20000"/>
                            <a:lumOff val="80000"/>
                          </a:srgbClr>
                        </a:solidFill>
                        <a:ln w="635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F5A3F6" id="Rectangle: Rounded Corners 1" o:spid="_x0000_s1026" style="position:absolute;margin-left:18.65pt;margin-top:0;width:689.6pt;height:420.7pt;z-index:-2520064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" fillcolor="#e2f0d9" strokecolor="#70ad47" strokeweight=".5pt">
                <v:stroke joinstyle="miter"/>
                <w10:wrap type="tight"/>
              </v:roundrect>
            </w:pict>
          </mc:Fallback>
        </mc:AlternateContent>
      </w:r>
    </w:p>
    <w:p w14:paraId="3E389476" w14:textId="62E6AFF0" w:rsidR="00BA61A7" w:rsidRPr="0038378E" w:rsidRDefault="008C00A9" w:rsidP="00BA61A7">
      <w:pPr>
        <w:pStyle w:val="ListParagraph"/>
        <w:ind w:left="360"/>
        <w:jc w:val="both"/>
        <w:rPr>
          <w:rFonts w:ascii="Arial" w:hAnsi="Arial" w:cs="Arial"/>
          <w:sz w:val="24"/>
          <w:szCs w:val="24"/>
          <w:lang w:val="el-GR"/>
        </w:rPr>
      </w:pPr>
      <w:r w:rsidRPr="008C00A9">
        <w:rPr>
          <w:rFonts w:ascii="Arial" w:eastAsia="Calibri" w:hAnsi="Arial" w:cs="Arial"/>
          <w:noProof/>
          <w:lang w:val="el-GR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47E091D" wp14:editId="027913E9">
                <wp:simplePos x="0" y="0"/>
                <wp:positionH relativeFrom="column">
                  <wp:posOffset>3138170</wp:posOffset>
                </wp:positionH>
                <wp:positionV relativeFrom="paragraph">
                  <wp:posOffset>160655</wp:posOffset>
                </wp:positionV>
                <wp:extent cx="5599430" cy="4572000"/>
                <wp:effectExtent l="0" t="0" r="2032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9430" cy="457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A23A59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8C00A9"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  <w:t>Ονοματεπώνυμο:</w:t>
                            </w:r>
                          </w:p>
                          <w:p w14:paraId="3DA54F5C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09E24CF9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8C00A9"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  <w:t>Τίτλος επαγγέλματος:</w:t>
                            </w:r>
                          </w:p>
                          <w:p w14:paraId="49AFAA0C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731B7409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8C00A9"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  <w:t>Σπουδές που απαιτούνται:</w:t>
                            </w:r>
                          </w:p>
                          <w:p w14:paraId="7F3F69C3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3EC95EA4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8C00A9"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  <w:t>Δεξιότητες που απαιτούνται:</w:t>
                            </w:r>
                          </w:p>
                          <w:p w14:paraId="4E409CB5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1FC8B182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8C00A9"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  <w:t>Τυπική μέρα στη δουλειά:</w:t>
                            </w:r>
                          </w:p>
                          <w:p w14:paraId="714E9553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6EC38DD5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8C00A9"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  <w:t>3 πράγματα που σου αρέσουν στη δουλειά σου:</w:t>
                            </w:r>
                          </w:p>
                          <w:p w14:paraId="5F2507CF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2AA96B8A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8C00A9"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  <w:t>Το λιγότερο ενδιαφέρον κομμάτι της δουλειάς σου:</w:t>
                            </w:r>
                          </w:p>
                          <w:p w14:paraId="408F50B8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518768A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8C00A9"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  <w:t>Το πιο δύσκολο κομμάτι της δουλειάς σου:</w:t>
                            </w:r>
                          </w:p>
                          <w:p w14:paraId="268861DA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91EBA3E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8C00A9"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  <w:t>Ενδιαφέροντα:</w:t>
                            </w:r>
                          </w:p>
                          <w:p w14:paraId="0ADBB265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0"/>
                                <w:szCs w:val="10"/>
                                <w:lang w:val="el-GR"/>
                              </w:rPr>
                            </w:pPr>
                          </w:p>
                          <w:p w14:paraId="29578650" w14:textId="77777777" w:rsidR="008C00A9" w:rsidRPr="008C00A9" w:rsidRDefault="008C00A9" w:rsidP="008C00A9">
                            <w:pPr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8C00A9">
                              <w:rPr>
                                <w:rFonts w:cs="Calibri"/>
                                <w:sz w:val="18"/>
                                <w:szCs w:val="18"/>
                                <w:lang w:val="el-GR"/>
                              </w:rPr>
                              <w:t>Συμβουλή στους νέους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E091D" id="Text Box 2" o:spid="_x0000_s1029" type="#_x0000_t202" style="position:absolute;left:0;text-align:left;margin-left:247.1pt;margin-top:12.65pt;width:440.9pt;height:5in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">
                <v:textbox>
                  <w:txbxContent>
                    <w:p w14:paraId="6FA23A59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  <w:r w:rsidRPr="008C00A9"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  <w:t>Ονοματεπώνυμο:</w:t>
                      </w:r>
                    </w:p>
                    <w:p w14:paraId="3DA54F5C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</w:p>
                    <w:p w14:paraId="09E24CF9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  <w:r w:rsidRPr="008C00A9"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  <w:t>Τίτλος επαγγέλματος:</w:t>
                      </w:r>
                    </w:p>
                    <w:p w14:paraId="49AFAA0C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</w:p>
                    <w:p w14:paraId="731B7409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  <w:r w:rsidRPr="008C00A9"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  <w:t>Σπουδές που απαιτούνται:</w:t>
                      </w:r>
                    </w:p>
                    <w:p w14:paraId="7F3F69C3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</w:p>
                    <w:p w14:paraId="3EC95EA4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  <w:r w:rsidRPr="008C00A9"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  <w:t>Δεξιότητες που απαιτούνται:</w:t>
                      </w:r>
                    </w:p>
                    <w:p w14:paraId="4E409CB5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</w:p>
                    <w:p w14:paraId="1FC8B182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  <w:r w:rsidRPr="008C00A9"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  <w:t>Τυπική μέρα στη δουλειά:</w:t>
                      </w:r>
                    </w:p>
                    <w:p w14:paraId="714E9553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</w:p>
                    <w:p w14:paraId="6EC38DD5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  <w:r w:rsidRPr="008C00A9"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  <w:t>3 πράγματα που σου αρέσουν στη δουλειά σου:</w:t>
                      </w:r>
                    </w:p>
                    <w:p w14:paraId="5F2507CF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</w:p>
                    <w:p w14:paraId="2AA96B8A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  <w:r w:rsidRPr="008C00A9"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  <w:t>Το λιγότερο ενδιαφέρον κομμάτι της δουλειάς σου:</w:t>
                      </w:r>
                    </w:p>
                    <w:p w14:paraId="408F50B8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</w:p>
                    <w:p w14:paraId="5518768A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  <w:r w:rsidRPr="008C00A9"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  <w:t>Το πιο δύσκολο κομμάτι της δουλειάς σου:</w:t>
                      </w:r>
                    </w:p>
                    <w:p w14:paraId="268861DA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</w:p>
                    <w:p w14:paraId="591EBA3E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  <w:r w:rsidRPr="008C00A9"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  <w:t>Ενδιαφέροντα:</w:t>
                      </w:r>
                    </w:p>
                    <w:p w14:paraId="0ADBB265" w14:textId="77777777" w:rsidR="008C00A9" w:rsidRPr="008C00A9" w:rsidRDefault="008C00A9" w:rsidP="008C00A9">
                      <w:pPr>
                        <w:rPr>
                          <w:rFonts w:cs="Calibri"/>
                          <w:sz w:val="10"/>
                          <w:szCs w:val="10"/>
                          <w:lang w:val="el-GR"/>
                        </w:rPr>
                      </w:pPr>
                    </w:p>
                    <w:p w14:paraId="29578650" w14:textId="77777777" w:rsidR="008C00A9" w:rsidRPr="008C00A9" w:rsidRDefault="008C00A9" w:rsidP="008C00A9">
                      <w:pPr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</w:pPr>
                      <w:r w:rsidRPr="008C00A9">
                        <w:rPr>
                          <w:rFonts w:cs="Calibri"/>
                          <w:sz w:val="18"/>
                          <w:szCs w:val="18"/>
                          <w:lang w:val="el-GR"/>
                        </w:rPr>
                        <w:t>Συμβουλή στους νέους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0572799" w14:textId="0747A737" w:rsidR="00492062" w:rsidRDefault="008C00A9" w:rsidP="00BA61A7">
      <w:pPr>
        <w:pStyle w:val="ListParagraph"/>
        <w:ind w:left="360"/>
        <w:jc w:val="both"/>
        <w:rPr>
          <w:rFonts w:ascii="Arial" w:hAnsi="Arial" w:cs="Arial"/>
        </w:rPr>
        <w:sectPr w:rsidR="00492062" w:rsidSect="0058595F">
          <w:pgSz w:w="16838" w:h="11906" w:orient="landscape"/>
          <w:pgMar w:top="1701" w:right="1417" w:bottom="1701" w:left="1417" w:header="708" w:footer="708" w:gutter="0"/>
          <w:cols w:space="708"/>
          <w:titlePg/>
          <w:docGrid w:linePitch="360"/>
        </w:sectPr>
      </w:pPr>
      <w:r w:rsidRPr="008C00A9">
        <w:rPr>
          <w:rFonts w:ascii="Arial" w:eastAsia="Calibri" w:hAnsi="Arial" w:cs="Arial"/>
          <w:noProof/>
          <w:lang w:val="en-GB"/>
          <w14:ligatures w14:val="standardContextual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7BA3B0F" wp14:editId="1D4534BE">
                <wp:simplePos x="0" y="0"/>
                <wp:positionH relativeFrom="column">
                  <wp:posOffset>426523</wp:posOffset>
                </wp:positionH>
                <wp:positionV relativeFrom="paragraph">
                  <wp:posOffset>563880</wp:posOffset>
                </wp:positionV>
                <wp:extent cx="2481982" cy="3000159"/>
                <wp:effectExtent l="0" t="0" r="0" b="0"/>
                <wp:wrapNone/>
                <wp:docPr id="183971417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1982" cy="3000159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</a:sys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A0497EC" w14:textId="07B341B9" w:rsidR="008C00A9" w:rsidRPr="008C00A9" w:rsidRDefault="008C00A9" w:rsidP="008C00A9">
                            <w:pPr>
                              <w:jc w:val="center"/>
                              <w:rPr>
                                <w:lang w:val="el-GR"/>
                              </w:rPr>
                            </w:pPr>
                            <w:r>
                              <w:rPr>
                                <w:lang w:val="el-GR"/>
                              </w:rPr>
                              <w:t xml:space="preserve">Φωτογραφία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BA3B0F" id="Rectangle 2" o:spid="_x0000_s1030" style="position:absolute;left:0;text-align:left;margin-left:33.6pt;margin-top:44.4pt;width:195.45pt;height:236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" fillcolor="#d9d9d9" stroked="f" strokeweight="1pt">
                <v:textbox>
                  <w:txbxContent>
                    <w:p w14:paraId="7A0497EC" w14:textId="07B341B9" w:rsidR="008C00A9" w:rsidRPr="008C00A9" w:rsidRDefault="008C00A9" w:rsidP="008C00A9">
                      <w:pPr>
                        <w:jc w:val="center"/>
                        <w:rPr>
                          <w:lang w:val="el-GR"/>
                        </w:rPr>
                      </w:pPr>
                      <w:r>
                        <w:rPr>
                          <w:lang w:val="el-GR"/>
                        </w:rPr>
                        <w:t xml:space="preserve">Φωτογραφία </w:t>
                      </w:r>
                    </w:p>
                  </w:txbxContent>
                </v:textbox>
              </v:rect>
            </w:pict>
          </mc:Fallback>
        </mc:AlternateContent>
      </w:r>
    </w:p>
    <w:p w14:paraId="2927FC2C" w14:textId="77777777" w:rsidR="008C00A9" w:rsidRDefault="008C00A9" w:rsidP="008C00A9">
      <w:pPr>
        <w:pStyle w:val="ListParagraph"/>
        <w:ind w:left="360"/>
        <w:jc w:val="both"/>
        <w:rPr>
          <w:rFonts w:ascii="Arial" w:hAnsi="Arial" w:cs="Arial"/>
          <w:b/>
          <w:bCs/>
          <w:sz w:val="24"/>
          <w:szCs w:val="24"/>
        </w:rPr>
      </w:pPr>
    </w:p>
    <w:p w14:paraId="65552EA4" w14:textId="6F43BEEE" w:rsidR="00BA61A7" w:rsidRDefault="0095150E" w:rsidP="00BA61A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lang w:val="el-GR"/>
        </w:rPr>
        <w:t>Η</w:t>
      </w:r>
      <w:r w:rsidRPr="0095150E">
        <w:rPr>
          <w:rFonts w:ascii="Arial" w:hAnsi="Arial" w:cs="Arial"/>
          <w:b/>
          <w:bCs/>
          <w:sz w:val="24"/>
          <w:szCs w:val="24"/>
          <w:lang w:val="el-G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el-GR"/>
        </w:rPr>
        <w:t>αντοχή</w:t>
      </w:r>
      <w:r w:rsidRPr="0095150E">
        <w:rPr>
          <w:rFonts w:ascii="Arial" w:hAnsi="Arial" w:cs="Arial"/>
          <w:b/>
          <w:bCs/>
          <w:sz w:val="24"/>
          <w:szCs w:val="24"/>
          <w:lang w:val="el-G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el-GR"/>
        </w:rPr>
        <w:t>των</w:t>
      </w:r>
      <w:r w:rsidRPr="0095150E">
        <w:rPr>
          <w:rFonts w:ascii="Arial" w:hAnsi="Arial" w:cs="Arial"/>
          <w:b/>
          <w:bCs/>
          <w:sz w:val="24"/>
          <w:szCs w:val="24"/>
          <w:lang w:val="el-G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el-GR"/>
        </w:rPr>
        <w:t>βακτηρίων</w:t>
      </w:r>
      <w:r w:rsidRPr="0095150E">
        <w:rPr>
          <w:rFonts w:ascii="Arial" w:hAnsi="Arial" w:cs="Arial"/>
          <w:b/>
          <w:bCs/>
          <w:sz w:val="24"/>
          <w:szCs w:val="24"/>
          <w:lang w:val="el-G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el-GR"/>
        </w:rPr>
        <w:t>στα αντιβιοτικά φάρμακα</w:t>
      </w:r>
      <w:r w:rsidR="003D539D">
        <w:rPr>
          <w:rFonts w:ascii="Arial" w:hAnsi="Arial" w:cs="Arial"/>
          <w:b/>
          <w:bCs/>
          <w:sz w:val="24"/>
          <w:szCs w:val="24"/>
        </w:rPr>
        <w:t>.</w:t>
      </w:r>
    </w:p>
    <w:p w14:paraId="1AF74C97" w14:textId="26A481CD" w:rsidR="001163F1" w:rsidRDefault="0095150E" w:rsidP="00344A4A">
      <w:pPr>
        <w:pStyle w:val="ListParagraph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l-GR"/>
        </w:rPr>
        <w:t>Πώς</w:t>
      </w:r>
      <w:r w:rsidRPr="0095150E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μπορούμε</w:t>
      </w:r>
      <w:r w:rsidRPr="0095150E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να</w:t>
      </w:r>
      <w:r w:rsidRPr="0095150E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διαπιστώσουμε</w:t>
      </w:r>
      <w:r w:rsidRPr="0095150E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αν</w:t>
      </w:r>
      <w:r w:rsidRPr="0095150E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ένα</w:t>
      </w:r>
      <w:r w:rsidRPr="0095150E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αντιβιοτικό φάρμακο είναι ή δεν είναι αποτελεσματικό;</w:t>
      </w:r>
      <w:r w:rsidR="00BA61A7">
        <w:rPr>
          <w:rFonts w:ascii="Arial" w:hAnsi="Arial" w:cs="Arial"/>
          <w:sz w:val="24"/>
          <w:szCs w:val="24"/>
        </w:rPr>
        <w:t xml:space="preserve"> </w:t>
      </w:r>
    </w:p>
    <w:p w14:paraId="7769502F" w14:textId="02B26553" w:rsidR="00344A4A" w:rsidRDefault="0095150E" w:rsidP="00344A4A">
      <w:pPr>
        <w:pStyle w:val="ListParagraph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l-GR"/>
        </w:rPr>
        <w:t>Τοποθετήστε</w:t>
      </w:r>
      <w:r w:rsidRPr="0095150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τους</w:t>
      </w:r>
      <w:r w:rsidRPr="0095150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δίσκους</w:t>
      </w:r>
      <w:r w:rsidRPr="0095150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αντιβιοτικών</w:t>
      </w:r>
      <w:r w:rsidRPr="0095150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στο</w:t>
      </w:r>
      <w:r w:rsidRPr="0095150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άγαρ</w:t>
      </w:r>
      <w:r w:rsidRPr="0095150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στο</w:t>
      </w:r>
      <w:r w:rsidRPr="0095150E">
        <w:rPr>
          <w:rFonts w:ascii="Arial" w:hAnsi="Arial" w:cs="Arial"/>
          <w:sz w:val="24"/>
          <w:szCs w:val="24"/>
        </w:rPr>
        <w:t xml:space="preserve"> </w:t>
      </w:r>
      <w:r w:rsidR="009E072D" w:rsidRPr="009E072D">
        <w:rPr>
          <w:rFonts w:ascii="Arial" w:hAnsi="Arial" w:cs="Arial"/>
          <w:sz w:val="24"/>
          <w:szCs w:val="24"/>
        </w:rPr>
        <w:t>τρυβλίο Petri</w:t>
      </w:r>
      <w:r w:rsidR="001F2EB0">
        <w:rPr>
          <w:rFonts w:ascii="Arial" w:hAnsi="Arial" w:cs="Arial"/>
          <w:sz w:val="24"/>
          <w:szCs w:val="24"/>
          <w:lang w:val="el-GR"/>
        </w:rPr>
        <w:t xml:space="preserve"> το οποίο </w:t>
      </w:r>
      <w:r>
        <w:rPr>
          <w:rFonts w:ascii="Arial" w:hAnsi="Arial" w:cs="Arial"/>
          <w:sz w:val="24"/>
          <w:szCs w:val="24"/>
          <w:lang w:val="el-GR"/>
        </w:rPr>
        <w:t>περιέχει</w:t>
      </w:r>
      <w:r w:rsidRPr="0095150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ένα</w:t>
      </w:r>
      <w:r w:rsidRPr="0095150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συγκεκριμένο</w:t>
      </w:r>
      <w:r w:rsidRPr="0095150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βακτηριακό</w:t>
      </w:r>
      <w:r w:rsidRPr="0095150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πληθυσμό</w:t>
      </w:r>
      <w:r w:rsidRPr="0095150E">
        <w:rPr>
          <w:rFonts w:ascii="Arial" w:hAnsi="Arial" w:cs="Arial"/>
          <w:sz w:val="24"/>
          <w:szCs w:val="24"/>
        </w:rPr>
        <w:t xml:space="preserve">. </w:t>
      </w:r>
    </w:p>
    <w:p w14:paraId="4A9696DA" w14:textId="5CA4A8BA" w:rsidR="00344A4A" w:rsidRDefault="00F34925" w:rsidP="00F34925">
      <w:pPr>
        <w:pStyle w:val="ListParagraph"/>
        <w:numPr>
          <w:ilvl w:val="0"/>
          <w:numId w:val="22"/>
        </w:numPr>
        <w:ind w:left="720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1D44C08" wp14:editId="1E8A20C8">
                <wp:simplePos x="0" y="0"/>
                <wp:positionH relativeFrom="column">
                  <wp:posOffset>477770</wp:posOffset>
                </wp:positionH>
                <wp:positionV relativeFrom="paragraph">
                  <wp:posOffset>501650</wp:posOffset>
                </wp:positionV>
                <wp:extent cx="4684395" cy="1228725"/>
                <wp:effectExtent l="0" t="0" r="20955" b="28575"/>
                <wp:wrapTight wrapText="bothSides">
                  <wp:wrapPolygon edited="0">
                    <wp:start x="0" y="0"/>
                    <wp:lineTo x="0" y="21767"/>
                    <wp:lineTo x="21609" y="21767"/>
                    <wp:lineTo x="21609" y="0"/>
                    <wp:lineTo x="0" y="0"/>
                  </wp:wrapPolygon>
                </wp:wrapTight>
                <wp:docPr id="91439929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4395" cy="12287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1D9840" id="Rectangle 1" o:spid="_x0000_s1026" style="position:absolute;margin-left:37.6pt;margin-top:39.5pt;width:368.85pt;height:96.7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" fillcolor="white [3201]" strokecolor="#33bfbc [3204]" strokeweight="1pt">
                <w10:wrap type="tight"/>
              </v:rect>
            </w:pict>
          </mc:Fallback>
        </mc:AlternateContent>
      </w:r>
      <w:r w:rsidR="001F2EB0">
        <w:rPr>
          <w:rFonts w:ascii="Arial" w:hAnsi="Arial" w:cs="Arial"/>
          <w:sz w:val="24"/>
          <w:szCs w:val="24"/>
          <w:lang w:val="el-GR"/>
        </w:rPr>
        <w:t xml:space="preserve">Τι παρατηρείτε; Καταγράψτε τις παρατηρήσεις σας για κάθε ένα δίσκο αντιβιοτικού. </w:t>
      </w:r>
      <w:r w:rsidR="00344A4A">
        <w:rPr>
          <w:rFonts w:ascii="Arial" w:hAnsi="Arial" w:cs="Arial"/>
          <w:sz w:val="24"/>
          <w:szCs w:val="24"/>
        </w:rPr>
        <w:t xml:space="preserve"> </w:t>
      </w:r>
    </w:p>
    <w:p w14:paraId="4DA071F3" w14:textId="5B240BEF" w:rsidR="00492062" w:rsidRDefault="00492062" w:rsidP="00F34925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4498E8E3" w14:textId="145D5AAC" w:rsidR="00344A4A" w:rsidRDefault="009E072D" w:rsidP="00F34925">
      <w:pPr>
        <w:pStyle w:val="ListParagraph"/>
        <w:numPr>
          <w:ilvl w:val="0"/>
          <w:numId w:val="22"/>
        </w:numPr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l-GR"/>
        </w:rPr>
        <w:t>Σύμφωνα</w:t>
      </w:r>
      <w:r w:rsidRPr="009E072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με</w:t>
      </w:r>
      <w:r w:rsidRPr="009E072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τις</w:t>
      </w:r>
      <w:r w:rsidRPr="009E072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παρατηρήσεις</w:t>
      </w:r>
      <w:r w:rsidRPr="009E072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σας</w:t>
      </w:r>
      <w:r w:rsidRPr="009E072D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  <w:lang w:val="el-GR"/>
        </w:rPr>
        <w:t>μπορείτε</w:t>
      </w:r>
      <w:r w:rsidRPr="009E072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να</w:t>
      </w:r>
      <w:r w:rsidRPr="009E072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εξηγήσετε</w:t>
      </w:r>
      <w:r w:rsidRPr="009E072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πώς</w:t>
      </w:r>
      <w:r w:rsidRPr="009E072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λειτουργούν</w:t>
      </w:r>
      <w:r w:rsidRPr="009E072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οι</w:t>
      </w:r>
      <w:r w:rsidRPr="009E072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δίσκοι</w:t>
      </w:r>
      <w:r w:rsidRPr="009E072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>αντιβιοτικών;</w:t>
      </w:r>
    </w:p>
    <w:p w14:paraId="0BA00A99" w14:textId="07003DE9" w:rsidR="00492062" w:rsidRDefault="00492062" w:rsidP="00F34925">
      <w:pPr>
        <w:pStyle w:val="ListParagraph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</w:p>
    <w:p w14:paraId="009F94BA" w14:textId="42DAB871" w:rsidR="00492062" w:rsidRDefault="00492062" w:rsidP="00F34925">
      <w:pPr>
        <w:pStyle w:val="ListParagraph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</w:p>
    <w:p w14:paraId="281F3D7F" w14:textId="77777777" w:rsidR="00492062" w:rsidRDefault="00492062" w:rsidP="00F34925">
      <w:pPr>
        <w:pStyle w:val="ListParagraph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</w:p>
    <w:p w14:paraId="20ED2068" w14:textId="77777777" w:rsidR="00906DC5" w:rsidRDefault="00906DC5" w:rsidP="00F34925">
      <w:pPr>
        <w:pStyle w:val="ListParagraph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</w:p>
    <w:p w14:paraId="605F95D5" w14:textId="77777777" w:rsidR="00492062" w:rsidRPr="00906DC5" w:rsidRDefault="00492062" w:rsidP="00906DC5">
      <w:pPr>
        <w:jc w:val="both"/>
        <w:rPr>
          <w:rFonts w:ascii="Arial" w:hAnsi="Arial" w:cs="Arial"/>
          <w:sz w:val="24"/>
          <w:szCs w:val="24"/>
        </w:rPr>
      </w:pPr>
    </w:p>
    <w:p w14:paraId="48E3C33F" w14:textId="6874C77A" w:rsidR="009E072D" w:rsidRPr="009E072D" w:rsidRDefault="009E072D" w:rsidP="009E072D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lang w:val="el-GR"/>
        </w:rPr>
        <w:t>Προσδιορίστε</w:t>
      </w:r>
      <w:r w:rsidRPr="009E072D">
        <w:rPr>
          <w:rFonts w:ascii="Arial" w:hAnsi="Arial" w:cs="Arial"/>
          <w:b/>
          <w:bCs/>
          <w:sz w:val="24"/>
          <w:szCs w:val="24"/>
        </w:rPr>
        <w:t xml:space="preserve"> τις διάφορες μορφές βακτηρίων.</w:t>
      </w:r>
    </w:p>
    <w:p w14:paraId="430F1CD4" w14:textId="31FCBB45" w:rsidR="003D539D" w:rsidRPr="009E072D" w:rsidRDefault="009E072D" w:rsidP="009E072D">
      <w:pPr>
        <w:pStyle w:val="ListParagraph"/>
        <w:ind w:left="360"/>
        <w:jc w:val="both"/>
        <w:rPr>
          <w:rFonts w:ascii="Arial" w:hAnsi="Arial" w:cs="Arial"/>
          <w:sz w:val="24"/>
          <w:szCs w:val="24"/>
        </w:rPr>
      </w:pPr>
      <w:r w:rsidRPr="009E072D">
        <w:rPr>
          <w:rFonts w:ascii="Arial" w:hAnsi="Arial" w:cs="Arial"/>
          <w:sz w:val="24"/>
          <w:szCs w:val="24"/>
          <w:lang w:val="el-GR"/>
        </w:rPr>
        <w:t>Μ</w:t>
      </w:r>
      <w:r w:rsidRPr="009E072D">
        <w:rPr>
          <w:rFonts w:ascii="Arial" w:hAnsi="Arial" w:cs="Arial"/>
          <w:sz w:val="24"/>
          <w:szCs w:val="24"/>
        </w:rPr>
        <w:t>πορεί να μοιάζουν με ζελέ, αλλά στην πραγματικότητα αντιπροσωπεύουν διαφορετικά βακτήρια. Κοιτάξτε κάθε τρυβλίο Petri και αναγνωρίστε τα βακτήρια. Γράψτε το όνομα των βακτηρίων σε κάθε πλαίσιο παρακάτω:</w:t>
      </w:r>
      <w:r w:rsidR="00F34925"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7801DCEE" wp14:editId="75561354">
                <wp:simplePos x="0" y="0"/>
                <wp:positionH relativeFrom="column">
                  <wp:posOffset>4325006</wp:posOffset>
                </wp:positionH>
                <wp:positionV relativeFrom="paragraph">
                  <wp:posOffset>717280</wp:posOffset>
                </wp:positionV>
                <wp:extent cx="838835" cy="643890"/>
                <wp:effectExtent l="0" t="0" r="18415" b="22860"/>
                <wp:wrapTight wrapText="bothSides">
                  <wp:wrapPolygon edited="0">
                    <wp:start x="0" y="0"/>
                    <wp:lineTo x="0" y="21728"/>
                    <wp:lineTo x="21584" y="21728"/>
                    <wp:lineTo x="21584" y="0"/>
                    <wp:lineTo x="0" y="0"/>
                  </wp:wrapPolygon>
                </wp:wrapTight>
                <wp:docPr id="198439763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835" cy="6438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A7ACF6" id="Rectangle 1" o:spid="_x0000_s1026" style="position:absolute;margin-left:340.55pt;margin-top:56.5pt;width:66.05pt;height:50.7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" fillcolor="white [3201]" strokecolor="#33bfbc [3204]" strokeweight="1pt">
                <w10:wrap type="tight"/>
              </v:rect>
            </w:pict>
          </mc:Fallback>
        </mc:AlternateContent>
      </w:r>
      <w:r w:rsidR="00F34925"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30E28DE1" wp14:editId="04F413AD">
                <wp:simplePos x="0" y="0"/>
                <wp:positionH relativeFrom="column">
                  <wp:posOffset>253365</wp:posOffset>
                </wp:positionH>
                <wp:positionV relativeFrom="paragraph">
                  <wp:posOffset>723265</wp:posOffset>
                </wp:positionV>
                <wp:extent cx="838835" cy="643890"/>
                <wp:effectExtent l="0" t="0" r="18415" b="22860"/>
                <wp:wrapTight wrapText="bothSides">
                  <wp:wrapPolygon edited="0">
                    <wp:start x="0" y="0"/>
                    <wp:lineTo x="0" y="21728"/>
                    <wp:lineTo x="21584" y="21728"/>
                    <wp:lineTo x="21584" y="0"/>
                    <wp:lineTo x="0" y="0"/>
                  </wp:wrapPolygon>
                </wp:wrapTight>
                <wp:docPr id="14039528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835" cy="6438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6544AE" id="Rectangle 1" o:spid="_x0000_s1026" style="position:absolute;margin-left:19.95pt;margin-top:56.95pt;width:66.05pt;height:50.7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" fillcolor="white [3201]" strokecolor="#33bfbc [3204]" strokeweight="1pt">
                <w10:wrap type="tight"/>
              </v:rect>
            </w:pict>
          </mc:Fallback>
        </mc:AlternateContent>
      </w:r>
    </w:p>
    <w:p w14:paraId="249C057A" w14:textId="0894DCE5" w:rsidR="00F34925" w:rsidRDefault="00F34925" w:rsidP="003D539D">
      <w:pPr>
        <w:pStyle w:val="ListParagraph"/>
        <w:ind w:left="360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17AC4ACB" wp14:editId="49942BC3">
                <wp:simplePos x="0" y="0"/>
                <wp:positionH relativeFrom="column">
                  <wp:posOffset>3297555</wp:posOffset>
                </wp:positionH>
                <wp:positionV relativeFrom="paragraph">
                  <wp:posOffset>156460</wp:posOffset>
                </wp:positionV>
                <wp:extent cx="838835" cy="643890"/>
                <wp:effectExtent l="0" t="0" r="18415" b="22860"/>
                <wp:wrapTight wrapText="bothSides">
                  <wp:wrapPolygon edited="0">
                    <wp:start x="0" y="0"/>
                    <wp:lineTo x="0" y="21728"/>
                    <wp:lineTo x="21584" y="21728"/>
                    <wp:lineTo x="21584" y="0"/>
                    <wp:lineTo x="0" y="0"/>
                  </wp:wrapPolygon>
                </wp:wrapTight>
                <wp:docPr id="125357227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835" cy="6438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D1BD08" id="Rectangle 1" o:spid="_x0000_s1026" style="position:absolute;margin-left:259.65pt;margin-top:12.3pt;width:66.05pt;height:50.7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" fillcolor="white [3201]" strokecolor="#33bfbc [3204]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54705B03" wp14:editId="0F5EB552">
                <wp:simplePos x="0" y="0"/>
                <wp:positionH relativeFrom="column">
                  <wp:posOffset>2277745</wp:posOffset>
                </wp:positionH>
                <wp:positionV relativeFrom="paragraph">
                  <wp:posOffset>158115</wp:posOffset>
                </wp:positionV>
                <wp:extent cx="838835" cy="643890"/>
                <wp:effectExtent l="0" t="0" r="18415" b="22860"/>
                <wp:wrapTight wrapText="bothSides">
                  <wp:wrapPolygon edited="0">
                    <wp:start x="0" y="0"/>
                    <wp:lineTo x="0" y="21728"/>
                    <wp:lineTo x="21584" y="21728"/>
                    <wp:lineTo x="21584" y="0"/>
                    <wp:lineTo x="0" y="0"/>
                  </wp:wrapPolygon>
                </wp:wrapTight>
                <wp:docPr id="54912099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835" cy="6438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612E22" id="Rectangle 1" o:spid="_x0000_s1026" style="position:absolute;margin-left:179.35pt;margin-top:12.45pt;width:66.05pt;height:50.7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" fillcolor="white [3201]" strokecolor="#33bfbc [3204]" strokeweight="1pt"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4AEBD0C6" wp14:editId="2174BBDF">
                <wp:simplePos x="0" y="0"/>
                <wp:positionH relativeFrom="column">
                  <wp:posOffset>1257935</wp:posOffset>
                </wp:positionH>
                <wp:positionV relativeFrom="paragraph">
                  <wp:posOffset>158115</wp:posOffset>
                </wp:positionV>
                <wp:extent cx="838835" cy="643890"/>
                <wp:effectExtent l="0" t="0" r="18415" b="22860"/>
                <wp:wrapTight wrapText="bothSides">
                  <wp:wrapPolygon edited="0">
                    <wp:start x="0" y="0"/>
                    <wp:lineTo x="0" y="21728"/>
                    <wp:lineTo x="21584" y="21728"/>
                    <wp:lineTo x="21584" y="0"/>
                    <wp:lineTo x="0" y="0"/>
                  </wp:wrapPolygon>
                </wp:wrapTight>
                <wp:docPr id="156902970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835" cy="6438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5F5E15" id="Rectangle 1" o:spid="_x0000_s1026" style="position:absolute;margin-left:99.05pt;margin-top:12.45pt;width:66.05pt;height:50.7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" fillcolor="white [3201]" strokecolor="#33bfbc [3204]" strokeweight="1pt">
                <w10:wrap type="tight"/>
              </v:rect>
            </w:pict>
          </mc:Fallback>
        </mc:AlternateContent>
      </w:r>
    </w:p>
    <w:p w14:paraId="1732AAF0" w14:textId="38024952" w:rsidR="00F34925" w:rsidRDefault="009E072D" w:rsidP="00F34925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009E072D">
        <w:rPr>
          <w:rFonts w:ascii="Arial" w:hAnsi="Arial" w:cs="Arial"/>
          <w:b/>
          <w:bCs/>
          <w:sz w:val="24"/>
          <w:szCs w:val="24"/>
        </w:rPr>
        <w:t>Εντοπίστε τα βακτήρια</w:t>
      </w:r>
      <w:r w:rsidRPr="009E072D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el-GR"/>
        </w:rPr>
        <w:t>που υπάρχουν στο σάλιο!</w:t>
      </w:r>
    </w:p>
    <w:p w14:paraId="71A4CDCB" w14:textId="5BD32CE4" w:rsidR="009E072D" w:rsidRDefault="009E072D" w:rsidP="009E072D">
      <w:pPr>
        <w:pStyle w:val="ListParagraph"/>
        <w:ind w:left="360"/>
        <w:jc w:val="both"/>
        <w:rPr>
          <w:rFonts w:ascii="Arial" w:hAnsi="Arial" w:cs="Arial"/>
          <w:sz w:val="24"/>
          <w:szCs w:val="24"/>
          <w:lang w:val="el-GR"/>
        </w:rPr>
      </w:pPr>
      <w:r w:rsidRPr="009E072D">
        <w:rPr>
          <w:rFonts w:ascii="Arial" w:hAnsi="Arial" w:cs="Arial"/>
          <w:sz w:val="24"/>
          <w:szCs w:val="24"/>
        </w:rPr>
        <w:t xml:space="preserve">Συλλέξτε το σάλιο από το στόμα σας χρησιμοποιώντας </w:t>
      </w:r>
      <w:r>
        <w:rPr>
          <w:rFonts w:ascii="Arial" w:hAnsi="Arial" w:cs="Arial"/>
          <w:sz w:val="24"/>
          <w:szCs w:val="24"/>
          <w:lang w:val="el-GR"/>
        </w:rPr>
        <w:t>μια μπατονέτα,</w:t>
      </w:r>
      <w:r w:rsidRPr="009E072D">
        <w:rPr>
          <w:rFonts w:ascii="Arial" w:hAnsi="Arial" w:cs="Arial"/>
          <w:sz w:val="24"/>
          <w:szCs w:val="24"/>
        </w:rPr>
        <w:t xml:space="preserve"> τοποθετήστε το σε μια αντικειμενοφόρο πλάκα και καλύψτε το με ένα διαφανές γυαλί ή πλαστικό για να ελαχιστοποιήσετε την εξάτμιση και να προστατέψετε τον φακό του μικροσκοπίου από την έκθεση στο δείγμα.</w:t>
      </w:r>
      <w:r w:rsidR="00520B66">
        <w:rPr>
          <w:rFonts w:ascii="Arial" w:hAnsi="Arial" w:cs="Arial"/>
          <w:sz w:val="24"/>
          <w:szCs w:val="24"/>
          <w:lang w:val="el-GR"/>
        </w:rPr>
        <w:t xml:space="preserve"> </w:t>
      </w:r>
    </w:p>
    <w:p w14:paraId="4DD3E6FC" w14:textId="18BFAB04" w:rsidR="00520B66" w:rsidRDefault="00520B66" w:rsidP="009E072D">
      <w:pPr>
        <w:pStyle w:val="ListParagraph"/>
        <w:ind w:left="360"/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 xml:space="preserve">Τι παρατηρείτε στο μικροσκόπιο; </w:t>
      </w:r>
    </w:p>
    <w:p w14:paraId="6DF230A8" w14:textId="78D4229C" w:rsidR="00520B66" w:rsidRDefault="00520B66" w:rsidP="009E072D">
      <w:pPr>
        <w:pStyle w:val="ListParagraph"/>
        <w:ind w:left="360"/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 xml:space="preserve">Καταγράψτε τις παρατηρήσεις σας. </w:t>
      </w:r>
    </w:p>
    <w:p w14:paraId="200E78A4" w14:textId="1AF5D4BD" w:rsidR="00520B66" w:rsidRPr="00520B66" w:rsidRDefault="00520B66" w:rsidP="00520B66">
      <w:pPr>
        <w:pStyle w:val="ListParagraph"/>
        <w:ind w:hanging="436"/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  <w:r>
        <w:rPr>
          <w:rFonts w:ascii="Arial" w:hAnsi="Arial" w:cs="Arial"/>
          <w:sz w:val="24"/>
          <w:szCs w:val="24"/>
          <w:lang w:val="el-GR"/>
        </w:rPr>
        <w:t>_____</w:t>
      </w:r>
    </w:p>
    <w:p w14:paraId="6636E9C5" w14:textId="5B49D6A5" w:rsidR="00520B66" w:rsidRPr="00520B66" w:rsidRDefault="00520B66" w:rsidP="00520B66">
      <w:pPr>
        <w:pStyle w:val="ListParagraph"/>
        <w:ind w:left="284"/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  <w:r>
        <w:rPr>
          <w:rFonts w:ascii="Arial" w:hAnsi="Arial" w:cs="Arial"/>
          <w:sz w:val="24"/>
          <w:szCs w:val="24"/>
          <w:lang w:val="el-GR"/>
        </w:rPr>
        <w:t>_____</w:t>
      </w:r>
    </w:p>
    <w:p w14:paraId="63B31244" w14:textId="1C58C44F" w:rsidR="00520B66" w:rsidRPr="00520B66" w:rsidRDefault="00520B66" w:rsidP="00520B66">
      <w:pPr>
        <w:pStyle w:val="ListParagraph"/>
        <w:ind w:left="284"/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  <w:r>
        <w:rPr>
          <w:rFonts w:ascii="Arial" w:hAnsi="Arial" w:cs="Arial"/>
          <w:sz w:val="24"/>
          <w:szCs w:val="24"/>
          <w:lang w:val="el-GR"/>
        </w:rPr>
        <w:t>_____</w:t>
      </w:r>
    </w:p>
    <w:p w14:paraId="67D0A387" w14:textId="3E627894" w:rsidR="00520B66" w:rsidRPr="00520B66" w:rsidRDefault="00520B66" w:rsidP="00520B66">
      <w:pPr>
        <w:pStyle w:val="ListParagraph"/>
        <w:ind w:left="284"/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</w:rPr>
        <w:t>_______________________________________________________</w:t>
      </w:r>
      <w:r>
        <w:rPr>
          <w:rFonts w:ascii="Arial" w:hAnsi="Arial" w:cs="Arial"/>
          <w:sz w:val="24"/>
          <w:szCs w:val="24"/>
          <w:lang w:val="el-GR"/>
        </w:rPr>
        <w:t>_____</w:t>
      </w:r>
    </w:p>
    <w:p w14:paraId="0338407C" w14:textId="77777777" w:rsidR="00520B66" w:rsidRPr="00520B66" w:rsidRDefault="00520B66" w:rsidP="00520B66">
      <w:pPr>
        <w:pStyle w:val="ListParagraph"/>
        <w:ind w:left="284"/>
        <w:jc w:val="both"/>
        <w:rPr>
          <w:rFonts w:ascii="Arial" w:hAnsi="Arial" w:cs="Arial"/>
          <w:sz w:val="24"/>
          <w:szCs w:val="24"/>
          <w:lang w:val="el-GR"/>
        </w:rPr>
      </w:pPr>
    </w:p>
    <w:sectPr w:rsidR="00520B66" w:rsidRPr="00520B66" w:rsidSect="0058595F"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9117C" w14:textId="77777777" w:rsidR="0058595F" w:rsidRDefault="0058595F" w:rsidP="003274CE">
      <w:pPr>
        <w:spacing w:after="0" w:line="240" w:lineRule="auto"/>
      </w:pPr>
      <w:r>
        <w:separator/>
      </w:r>
    </w:p>
  </w:endnote>
  <w:endnote w:type="continuationSeparator" w:id="0">
    <w:p w14:paraId="70496573" w14:textId="77777777" w:rsidR="0058595F" w:rsidRDefault="0058595F" w:rsidP="00327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C70A0" w14:textId="448D8C29" w:rsidR="00DC6132" w:rsidRDefault="00DC6132">
    <w:pPr>
      <w:pStyle w:val="Footer"/>
    </w:pPr>
    <w:r w:rsidRPr="0066770B">
      <w:rPr>
        <w:noProof/>
      </w:rPr>
      <mc:AlternateContent>
        <mc:Choice Requires="wpg">
          <w:drawing>
            <wp:anchor distT="0" distB="0" distL="114300" distR="114300" simplePos="0" relativeHeight="251682304" behindDoc="0" locked="0" layoutInCell="1" allowOverlap="1" wp14:anchorId="163B63FB" wp14:editId="7DAE8E81">
              <wp:simplePos x="0" y="0"/>
              <wp:positionH relativeFrom="column">
                <wp:posOffset>4655820</wp:posOffset>
              </wp:positionH>
              <wp:positionV relativeFrom="paragraph">
                <wp:posOffset>313690</wp:posOffset>
              </wp:positionV>
              <wp:extent cx="1717040" cy="365125"/>
              <wp:effectExtent l="0" t="0" r="0" b="0"/>
              <wp:wrapNone/>
              <wp:docPr id="321967769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70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D59552D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71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63B63FB" id="Group 3" o:spid="_x0000_s1031" style="position:absolute;margin-left:366.6pt;margin-top:24.7pt;width:135.2pt;height:28.75pt;z-index:251682304" coordorigin=",850" coordsize="17172,36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Footer Placeholder 2" o:spid="_x0000_s1032" type="#_x0000_t202" style="position:absolute;left:2143;top:850;width:15029;height:3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" filled="f" stroked="f">
                <v:textbox>
                  <w:txbxContent>
                    <w:p w14:paraId="5D59552D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33" type="#_x0000_t75" alt="Icon&#10;&#10;Description automatically generated" style="position:absolute;top:890;width:2184;height:2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">
                <v:imagedata r:id="rId2" o:title="Icon&#10;&#10;Description automatically generated"/>
              </v:shape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9232" behindDoc="0" locked="0" layoutInCell="1" allowOverlap="1" wp14:anchorId="608B5EDB" wp14:editId="07C07754">
              <wp:simplePos x="0" y="0"/>
              <wp:positionH relativeFrom="column">
                <wp:posOffset>-596265</wp:posOffset>
              </wp:positionH>
              <wp:positionV relativeFrom="paragraph">
                <wp:posOffset>256540</wp:posOffset>
              </wp:positionV>
              <wp:extent cx="1816100" cy="374015"/>
              <wp:effectExtent l="0" t="0" r="0" b="0"/>
              <wp:wrapNone/>
              <wp:docPr id="321967766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16100" cy="374015"/>
                        <a:chOff x="0" y="59853"/>
                        <a:chExt cx="1816514" cy="374420"/>
                      </a:xfrm>
                    </wpg:grpSpPr>
                    <wps:wsp>
                      <wps:cNvPr id="321967767" name="Footer Placeholder 4"/>
                      <wps:cNvSpPr txBox="1">
                        <a:spLocks/>
                      </wps:cNvSpPr>
                      <wps:spPr>
                        <a:xfrm>
                          <a:off x="179358" y="59853"/>
                          <a:ext cx="1637156" cy="3744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FE773FC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multipliers-project.org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68" name="Picture 16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85158"/>
                          <a:ext cx="220003" cy="22000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08B5EDB" id="Group 22" o:spid="_x0000_s1034" style="position:absolute;margin-left:-46.95pt;margin-top:20.2pt;width:143pt;height:29.45pt;z-index:251679232" coordorigin=",598" coordsize="18165,3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">
              <v:shape id="Footer Placeholder 4" o:spid="_x0000_s1035" type="#_x0000_t202" style="position:absolute;left:1793;top:598;width:16372;height:37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" filled="f" stroked="f">
                <v:textbox>
                  <w:txbxContent>
                    <w:p w14:paraId="2FE773FC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multipliers-project.org</w:t>
                      </w:r>
                    </w:p>
                  </w:txbxContent>
                </v:textbox>
              </v:shape>
              <v:shape id="Picture 16" o:spid="_x0000_s1036" type="#_x0000_t75" alt="Icon&#10;&#10;Description automatically generated" style="position:absolute;top:851;width:2200;height:220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">
                <v:imagedata r:id="rId4" o:title="Icon&#10;&#10;Description automatically generated"/>
              </v:shape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6160" behindDoc="0" locked="0" layoutInCell="1" allowOverlap="1" wp14:anchorId="1208509F" wp14:editId="1F7FDFFC">
              <wp:simplePos x="0" y="0"/>
              <wp:positionH relativeFrom="margin">
                <wp:posOffset>2102485</wp:posOffset>
              </wp:positionH>
              <wp:positionV relativeFrom="paragraph">
                <wp:posOffset>278130</wp:posOffset>
              </wp:positionV>
              <wp:extent cx="1525270" cy="375920"/>
              <wp:effectExtent l="0" t="0" r="0" b="0"/>
              <wp:wrapNone/>
              <wp:docPr id="321967763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64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65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C65FEA9" w14:textId="77777777" w:rsidR="00DC6132" w:rsidRPr="0066770B" w:rsidRDefault="00DC6132" w:rsidP="00DC6132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208509F" id="Group 2" o:spid="_x0000_s1037" style="position:absolute;margin-left:165.55pt;margin-top:21.9pt;width:120.1pt;height:29.6pt;z-index:251676160;mso-position-horizontal-relative:margin;mso-width-relative:margin;mso-height-relative:margin" coordorigin="45381,622" coordsize="15260,3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">
              <v:shape id="Picture 10" o:spid="_x0000_s1038" type="#_x0000_t75" alt="Logo&#10;&#10;Description automatically generated" style="position:absolute;left:45381;top:622;width:2687;height:2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">
                <v:imagedata r:id="rId6" o:title="Logo&#10;&#10;Description automatically generated"/>
              </v:shape>
              <v:shape id="Footer Placeholder 2" o:spid="_x0000_s1039" type="#_x0000_t202" style="position:absolute;left:47552;top:689;width:13090;height:3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" filled="f" stroked="f">
                <v:textbox>
                  <w:txbxContent>
                    <w:p w14:paraId="3C65FEA9" w14:textId="77777777" w:rsidR="00DC6132" w:rsidRPr="0066770B" w:rsidRDefault="00DC6132" w:rsidP="00DC6132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s">
          <w:drawing>
            <wp:anchor distT="0" distB="0" distL="114300" distR="114300" simplePos="0" relativeHeight="251673088" behindDoc="0" locked="0" layoutInCell="1" allowOverlap="1" wp14:anchorId="03287DCE" wp14:editId="42F20DE9">
              <wp:simplePos x="0" y="0"/>
              <wp:positionH relativeFrom="page">
                <wp:posOffset>0</wp:posOffset>
              </wp:positionH>
              <wp:positionV relativeFrom="paragraph">
                <wp:posOffset>221600</wp:posOffset>
              </wp:positionV>
              <wp:extent cx="12192000" cy="369570"/>
              <wp:effectExtent l="0" t="0" r="0" b="0"/>
              <wp:wrapNone/>
              <wp:docPr id="321967762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369570"/>
                      </a:xfrm>
                      <a:prstGeom prst="rect">
                        <a:avLst/>
                      </a:prstGeom>
                      <a:solidFill>
                        <a:srgbClr val="33BF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rect w14:anchorId="0A85D295" id="Rectangle 6" o:spid="_x0000_s1026" style="position:absolute;margin-left:0;margin-top:17.45pt;width:960pt;height:29.1pt;z-index:2516730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" fillcolor="#33bfbe" stroked="f" strokeweight="1pt">
              <w10:wrap anchorx="page"/>
            </v:rect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66944" behindDoc="0" locked="0" layoutInCell="1" allowOverlap="1" wp14:anchorId="6729B6FD" wp14:editId="73E5FC94">
              <wp:simplePos x="0" y="0"/>
              <wp:positionH relativeFrom="margin">
                <wp:posOffset>3697767</wp:posOffset>
              </wp:positionH>
              <wp:positionV relativeFrom="paragraph">
                <wp:posOffset>310515</wp:posOffset>
              </wp:positionV>
              <wp:extent cx="1525270" cy="375920"/>
              <wp:effectExtent l="0" t="0" r="0" b="0"/>
              <wp:wrapNone/>
              <wp:docPr id="32196775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5270" cy="375920"/>
                        <a:chOff x="4538198" y="62210"/>
                        <a:chExt cx="1526080" cy="376467"/>
                      </a:xfrm>
                    </wpg:grpSpPr>
                    <pic:pic xmlns:pic="http://schemas.openxmlformats.org/drawingml/2006/picture">
                      <pic:nvPicPr>
                        <pic:cNvPr id="321967753" name="Picture 10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38198" y="62210"/>
                          <a:ext cx="268640" cy="250001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21967754" name="Footer Placeholder 2"/>
                      <wps:cNvSpPr txBox="1">
                        <a:spLocks/>
                      </wps:cNvSpPr>
                      <wps:spPr>
                        <a:xfrm>
                          <a:off x="4755265" y="68904"/>
                          <a:ext cx="1309013" cy="3697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11AE54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29B6FD" id="_x0000_s1040" style="position:absolute;margin-left:291.15pt;margin-top:24.45pt;width:120.1pt;height:29.6pt;z-index:251666944;mso-position-horizontal-relative:margin;mso-width-relative:margin;mso-height-relative:margin" coordorigin="45381,622" coordsize="15260,3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">
              <v:shape id="Picture 10" o:spid="_x0000_s1041" type="#_x0000_t75" alt="Logo&#10;&#10;Description automatically generated" style="position:absolute;left:45381;top:622;width:2687;height:2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">
                <v:imagedata r:id="rId6" o:title="Logo&#10;&#10;Description automatically generated"/>
              </v:shape>
              <v:shape id="Footer Placeholder 2" o:spid="_x0000_s1042" type="#_x0000_t202" style="position:absolute;left:47552;top:689;width:13090;height:3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" filled="f" stroked="f">
                <v:textbox>
                  <w:txbxContent>
                    <w:p w14:paraId="1D11AE54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66770B">
      <w:rPr>
        <w:noProof/>
      </w:rPr>
      <mc:AlternateContent>
        <mc:Choice Requires="wpg">
          <w:drawing>
            <wp:anchor distT="0" distB="0" distL="114300" distR="114300" simplePos="0" relativeHeight="251670016" behindDoc="0" locked="0" layoutInCell="1" allowOverlap="1" wp14:anchorId="1D73345A" wp14:editId="5917A1C4">
              <wp:simplePos x="0" y="0"/>
              <wp:positionH relativeFrom="column">
                <wp:posOffset>7846163</wp:posOffset>
              </wp:positionH>
              <wp:positionV relativeFrom="paragraph">
                <wp:posOffset>325120</wp:posOffset>
              </wp:positionV>
              <wp:extent cx="1717040" cy="365125"/>
              <wp:effectExtent l="0" t="0" r="0" b="0"/>
              <wp:wrapNone/>
              <wp:docPr id="321967755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7040" cy="365125"/>
                        <a:chOff x="0" y="85063"/>
                        <a:chExt cx="1717224" cy="365125"/>
                      </a:xfrm>
                    </wpg:grpSpPr>
                    <wps:wsp>
                      <wps:cNvPr id="321967756" name="Footer Placeholder 2"/>
                      <wps:cNvSpPr txBox="1">
                        <a:spLocks/>
                      </wps:cNvSpPr>
                      <wps:spPr>
                        <a:xfrm>
                          <a:off x="214322" y="85063"/>
                          <a:ext cx="1502902" cy="3651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A599BDD" w14:textId="77777777" w:rsidR="00DC6132" w:rsidRPr="0066770B" w:rsidRDefault="00DC6132" w:rsidP="0066770B">
                            <w:pPr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6770B">
                              <w:rPr>
                                <w:rFonts w:hAnsi="Calibri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en-GB"/>
                              </w:rPr>
                              <w:t>@multipliers_project</w:t>
                            </w:r>
                          </w:p>
                        </w:txbxContent>
                      </wps:txbx>
                      <wps:bodyPr vert="horz" lIns="91440" tIns="45720" rIns="91440" bIns="45720" rtlCol="0" anchor="ctr"/>
                    </wps:wsp>
                    <pic:pic xmlns:pic="http://schemas.openxmlformats.org/drawingml/2006/picture">
                      <pic:nvPicPr>
                        <pic:cNvPr id="321967757" name="Picture 13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9070"/>
                          <a:ext cx="218494" cy="2184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73345A" id="_x0000_s1043" style="position:absolute;margin-left:617.8pt;margin-top:25.6pt;width:135.2pt;height:28.75pt;z-index:251670016" coordorigin=",850" coordsize="17172,36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">
              <v:shape id="Footer Placeholder 2" o:spid="_x0000_s1044" type="#_x0000_t202" style="position:absolute;left:2143;top:850;width:15029;height:3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" filled="f" stroked="f">
                <v:textbox>
                  <w:txbxContent>
                    <w:p w14:paraId="4A599BDD" w14:textId="77777777" w:rsidR="00DC6132" w:rsidRPr="0066770B" w:rsidRDefault="00DC6132" w:rsidP="0066770B">
                      <w:pPr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</w:pPr>
                      <w:r w:rsidRPr="0066770B">
                        <w:rPr>
                          <w:rFonts w:hAnsi="Calibri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  <w:lang w:val="en-GB"/>
                        </w:rPr>
                        <w:t>@multipliers_project</w:t>
                      </w:r>
                    </w:p>
                  </w:txbxContent>
                </v:textbox>
              </v:shape>
              <v:shape id="Picture 13" o:spid="_x0000_s1045" type="#_x0000_t75" alt="Icon&#10;&#10;Description automatically generated" style="position:absolute;top:890;width:2184;height:2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">
                <v:imagedata r:id="rId4" o:title="Icon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FAAA8" w14:textId="77777777" w:rsidR="0058595F" w:rsidRDefault="0058595F" w:rsidP="003274CE">
      <w:pPr>
        <w:spacing w:after="0" w:line="240" w:lineRule="auto"/>
      </w:pPr>
      <w:r>
        <w:separator/>
      </w:r>
    </w:p>
  </w:footnote>
  <w:footnote w:type="continuationSeparator" w:id="0">
    <w:p w14:paraId="2767867B" w14:textId="77777777" w:rsidR="0058595F" w:rsidRDefault="0058595F" w:rsidP="00327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373F0" w14:textId="2752E88B" w:rsidR="0098043C" w:rsidRDefault="001013C2" w:rsidP="00052B51">
    <w:pPr>
      <w:pStyle w:val="Header"/>
      <w:tabs>
        <w:tab w:val="left" w:pos="1120"/>
      </w:tabs>
    </w:pPr>
    <w:r>
      <w:rPr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84352" behindDoc="0" locked="0" layoutInCell="1" allowOverlap="1" wp14:anchorId="32AFEFAB" wp14:editId="75A9451F">
              <wp:simplePos x="0" y="0"/>
              <wp:positionH relativeFrom="page">
                <wp:posOffset>0</wp:posOffset>
              </wp:positionH>
              <wp:positionV relativeFrom="paragraph">
                <wp:posOffset>-436313</wp:posOffset>
              </wp:positionV>
              <wp:extent cx="7549116" cy="913027"/>
              <wp:effectExtent l="0" t="0" r="8255" b="1905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9116" cy="913027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743704F" w14:textId="2F0E40DF" w:rsidR="001013C2" w:rsidRPr="00082AD7" w:rsidRDefault="008C00A9" w:rsidP="001013C2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lang w:val="en-GB"/>
                            </w:rPr>
                          </w:pPr>
                          <w:bookmarkStart w:id="1" w:name="_Hlk146033911"/>
                          <w:bookmarkStart w:id="2" w:name="_Hlk146033912"/>
                          <w:r>
                            <w:rPr>
                              <w:b/>
                              <w:bCs/>
                              <w:sz w:val="44"/>
                              <w:szCs w:val="44"/>
                              <w:lang w:val="el-GR"/>
                            </w:rPr>
                            <w:t>ΥΛΙΚΟ ΜΑΘΗΤΗ</w:t>
                          </w:r>
                          <w:bookmarkEnd w:id="1"/>
                          <w:bookmarkEnd w:id="2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AFEFAB" id="Rectángulo 1" o:spid="_x0000_s1046" style="position:absolute;margin-left:0;margin-top:-34.35pt;width:594.4pt;height:71.9pt;z-index:251684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" fillcolor="#f2b84c [3214]" stroked="f" strokeweight="1pt">
              <v:textbox>
                <w:txbxContent>
                  <w:p w14:paraId="0743704F" w14:textId="2F0E40DF" w:rsidR="001013C2" w:rsidRPr="00082AD7" w:rsidRDefault="008C00A9" w:rsidP="001013C2">
                    <w:pPr>
                      <w:jc w:val="center"/>
                      <w:rPr>
                        <w:b/>
                        <w:bCs/>
                        <w:sz w:val="44"/>
                        <w:szCs w:val="44"/>
                        <w:lang w:val="en-GB"/>
                      </w:rPr>
                    </w:pPr>
                    <w:bookmarkStart w:id="3" w:name="_Hlk146033911"/>
                    <w:bookmarkStart w:id="4" w:name="_Hlk146033912"/>
                    <w:r>
                      <w:rPr>
                        <w:b/>
                        <w:bCs/>
                        <w:sz w:val="44"/>
                        <w:szCs w:val="44"/>
                        <w:lang w:val="el-GR"/>
                      </w:rPr>
                      <w:t>ΥΛΙΚΟ ΜΑΘΗΤΗ</w:t>
                    </w:r>
                    <w:bookmarkEnd w:id="3"/>
                    <w:bookmarkEnd w:id="4"/>
                  </w:p>
                </w:txbxContent>
              </v:textbox>
              <w10:wrap anchorx="page"/>
            </v:rect>
          </w:pict>
        </mc:Fallback>
      </mc:AlternateContent>
    </w:r>
    <w:r w:rsidR="0098043C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00CA"/>
    <w:multiLevelType w:val="hybridMultilevel"/>
    <w:tmpl w:val="C3C4AE8E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5F88"/>
    <w:multiLevelType w:val="hybridMultilevel"/>
    <w:tmpl w:val="40DA51D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17183"/>
    <w:multiLevelType w:val="hybridMultilevel"/>
    <w:tmpl w:val="7E3EB5F0"/>
    <w:lvl w:ilvl="0" w:tplc="C5E4650C">
      <w:start w:val="1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72361"/>
    <w:multiLevelType w:val="hybridMultilevel"/>
    <w:tmpl w:val="BC5A6A4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AF714F"/>
    <w:multiLevelType w:val="hybridMultilevel"/>
    <w:tmpl w:val="C69826F0"/>
    <w:lvl w:ilvl="0" w:tplc="D3F60AE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33BFBC" w:themeColor="accent1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7200A1"/>
    <w:multiLevelType w:val="hybridMultilevel"/>
    <w:tmpl w:val="B1349DD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11C1A"/>
    <w:multiLevelType w:val="hybridMultilevel"/>
    <w:tmpl w:val="5F20D1FA"/>
    <w:lvl w:ilvl="0" w:tplc="9A3A32EE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C096AC6"/>
    <w:multiLevelType w:val="hybridMultilevel"/>
    <w:tmpl w:val="9D704374"/>
    <w:lvl w:ilvl="0" w:tplc="32BCE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73CD1"/>
    <w:multiLevelType w:val="hybridMultilevel"/>
    <w:tmpl w:val="9EE64360"/>
    <w:lvl w:ilvl="0" w:tplc="8A962D7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  <w:u w:val="none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15AAD"/>
    <w:multiLevelType w:val="hybridMultilevel"/>
    <w:tmpl w:val="CEA8AA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BD3CED"/>
    <w:multiLevelType w:val="hybridMultilevel"/>
    <w:tmpl w:val="FBB2720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E002C4F"/>
    <w:multiLevelType w:val="hybridMultilevel"/>
    <w:tmpl w:val="FEF0C70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8A519D"/>
    <w:multiLevelType w:val="hybridMultilevel"/>
    <w:tmpl w:val="810C068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34566D"/>
    <w:multiLevelType w:val="hybridMultilevel"/>
    <w:tmpl w:val="09F66504"/>
    <w:lvl w:ilvl="0" w:tplc="4EAA67F8">
      <w:start w:val="8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E38C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CC8407F"/>
    <w:multiLevelType w:val="hybridMultilevel"/>
    <w:tmpl w:val="254E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6543D1"/>
    <w:multiLevelType w:val="hybridMultilevel"/>
    <w:tmpl w:val="810C068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0D76D8C"/>
    <w:multiLevelType w:val="hybridMultilevel"/>
    <w:tmpl w:val="33F6F2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57C55"/>
    <w:multiLevelType w:val="hybridMultilevel"/>
    <w:tmpl w:val="065AEC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4F6E30"/>
    <w:multiLevelType w:val="hybridMultilevel"/>
    <w:tmpl w:val="1EE6E128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075BF4"/>
    <w:multiLevelType w:val="hybridMultilevel"/>
    <w:tmpl w:val="91CCBD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6963A4"/>
    <w:multiLevelType w:val="hybridMultilevel"/>
    <w:tmpl w:val="C26061FC"/>
    <w:lvl w:ilvl="0" w:tplc="9C0AC824">
      <w:numFmt w:val="bullet"/>
      <w:lvlText w:val="-"/>
      <w:lvlJc w:val="left"/>
      <w:pPr>
        <w:ind w:left="720" w:hanging="360"/>
      </w:pPr>
      <w:rPr>
        <w:rFonts w:ascii="Arial" w:eastAsia="Trebuchet M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7515AE"/>
    <w:multiLevelType w:val="hybridMultilevel"/>
    <w:tmpl w:val="8578F66E"/>
    <w:lvl w:ilvl="0" w:tplc="F8F4416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875224">
    <w:abstractNumId w:val="7"/>
  </w:num>
  <w:num w:numId="2" w16cid:durableId="1417097978">
    <w:abstractNumId w:val="0"/>
  </w:num>
  <w:num w:numId="3" w16cid:durableId="1317108734">
    <w:abstractNumId w:val="6"/>
  </w:num>
  <w:num w:numId="4" w16cid:durableId="228074108">
    <w:abstractNumId w:val="14"/>
  </w:num>
  <w:num w:numId="5" w16cid:durableId="1047027626">
    <w:abstractNumId w:val="13"/>
  </w:num>
  <w:num w:numId="6" w16cid:durableId="841316867">
    <w:abstractNumId w:val="21"/>
  </w:num>
  <w:num w:numId="7" w16cid:durableId="371341630">
    <w:abstractNumId w:val="18"/>
  </w:num>
  <w:num w:numId="8" w16cid:durableId="701049855">
    <w:abstractNumId w:val="2"/>
  </w:num>
  <w:num w:numId="9" w16cid:durableId="754975956">
    <w:abstractNumId w:val="4"/>
  </w:num>
  <w:num w:numId="10" w16cid:durableId="11422579">
    <w:abstractNumId w:val="9"/>
  </w:num>
  <w:num w:numId="11" w16cid:durableId="73599723">
    <w:abstractNumId w:val="1"/>
  </w:num>
  <w:num w:numId="12" w16cid:durableId="99683225">
    <w:abstractNumId w:val="5"/>
  </w:num>
  <w:num w:numId="13" w16cid:durableId="1247298684">
    <w:abstractNumId w:val="3"/>
  </w:num>
  <w:num w:numId="14" w16cid:durableId="244925907">
    <w:abstractNumId w:val="17"/>
  </w:num>
  <w:num w:numId="15" w16cid:durableId="84344927">
    <w:abstractNumId w:val="16"/>
  </w:num>
  <w:num w:numId="16" w16cid:durableId="1904565718">
    <w:abstractNumId w:val="12"/>
  </w:num>
  <w:num w:numId="17" w16cid:durableId="574316304">
    <w:abstractNumId w:val="8"/>
  </w:num>
  <w:num w:numId="18" w16cid:durableId="1157503576">
    <w:abstractNumId w:val="10"/>
  </w:num>
  <w:num w:numId="19" w16cid:durableId="1888101035">
    <w:abstractNumId w:val="15"/>
  </w:num>
  <w:num w:numId="20" w16cid:durableId="1180585143">
    <w:abstractNumId w:val="20"/>
  </w:num>
  <w:num w:numId="21" w16cid:durableId="1872843736">
    <w:abstractNumId w:val="11"/>
  </w:num>
  <w:num w:numId="22" w16cid:durableId="106988678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displayBackgroundShape/>
  <w:defaultTabStop w:val="708"/>
  <w:hyphenationZone w:val="425"/>
  <w:characterSpacingControl w:val="doNotCompress"/>
  <w:hdrShapeDefaults>
    <o:shapedefaults v:ext="edit" spidmax="2050">
      <o:colormru v:ext="edit" colors="#fae4bc,#f3bb5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bQwMTA2MjK2MDJU0lEKTi0uzszPAykwqwUAueoMoywAAAA="/>
  </w:docVars>
  <w:rsids>
    <w:rsidRoot w:val="003274CE"/>
    <w:rsid w:val="000008DE"/>
    <w:rsid w:val="00082AD7"/>
    <w:rsid w:val="00082BFB"/>
    <w:rsid w:val="000D7A16"/>
    <w:rsid w:val="000F2F94"/>
    <w:rsid w:val="000F3FDC"/>
    <w:rsid w:val="001013C2"/>
    <w:rsid w:val="001163F1"/>
    <w:rsid w:val="0012180C"/>
    <w:rsid w:val="001250BE"/>
    <w:rsid w:val="001271B7"/>
    <w:rsid w:val="001713CB"/>
    <w:rsid w:val="001900F4"/>
    <w:rsid w:val="001950F6"/>
    <w:rsid w:val="001B5C4E"/>
    <w:rsid w:val="001B6A7F"/>
    <w:rsid w:val="001C70C1"/>
    <w:rsid w:val="001E191C"/>
    <w:rsid w:val="001F2EB0"/>
    <w:rsid w:val="00213CDE"/>
    <w:rsid w:val="00215634"/>
    <w:rsid w:val="00224EB6"/>
    <w:rsid w:val="00245725"/>
    <w:rsid w:val="002661AB"/>
    <w:rsid w:val="00272B28"/>
    <w:rsid w:val="00273606"/>
    <w:rsid w:val="00293694"/>
    <w:rsid w:val="00297601"/>
    <w:rsid w:val="002B1A7E"/>
    <w:rsid w:val="002E3DF5"/>
    <w:rsid w:val="002E78AF"/>
    <w:rsid w:val="002F7AD6"/>
    <w:rsid w:val="00306738"/>
    <w:rsid w:val="003069D4"/>
    <w:rsid w:val="00326F3C"/>
    <w:rsid w:val="003274CE"/>
    <w:rsid w:val="00331F2D"/>
    <w:rsid w:val="00344A4A"/>
    <w:rsid w:val="00346EFD"/>
    <w:rsid w:val="00364018"/>
    <w:rsid w:val="0038378E"/>
    <w:rsid w:val="00395981"/>
    <w:rsid w:val="003B4738"/>
    <w:rsid w:val="003B55C6"/>
    <w:rsid w:val="003B6044"/>
    <w:rsid w:val="003D4B60"/>
    <w:rsid w:val="003D539D"/>
    <w:rsid w:val="003E06D0"/>
    <w:rsid w:val="003E2CFF"/>
    <w:rsid w:val="003E7AA9"/>
    <w:rsid w:val="003F69C9"/>
    <w:rsid w:val="00402E4E"/>
    <w:rsid w:val="0042641E"/>
    <w:rsid w:val="00441ECE"/>
    <w:rsid w:val="00481099"/>
    <w:rsid w:val="00492062"/>
    <w:rsid w:val="004C35B3"/>
    <w:rsid w:val="004F2685"/>
    <w:rsid w:val="00503AEE"/>
    <w:rsid w:val="00515EB4"/>
    <w:rsid w:val="005171D6"/>
    <w:rsid w:val="00520B66"/>
    <w:rsid w:val="0058595F"/>
    <w:rsid w:val="00597282"/>
    <w:rsid w:val="00617FB9"/>
    <w:rsid w:val="00637DF8"/>
    <w:rsid w:val="00641F3E"/>
    <w:rsid w:val="0066096E"/>
    <w:rsid w:val="0066770B"/>
    <w:rsid w:val="006730CA"/>
    <w:rsid w:val="00675286"/>
    <w:rsid w:val="0068254A"/>
    <w:rsid w:val="006C0C98"/>
    <w:rsid w:val="006F0BEB"/>
    <w:rsid w:val="006F6011"/>
    <w:rsid w:val="00701E8B"/>
    <w:rsid w:val="007041AD"/>
    <w:rsid w:val="00732E61"/>
    <w:rsid w:val="0074213A"/>
    <w:rsid w:val="007575D8"/>
    <w:rsid w:val="007602C2"/>
    <w:rsid w:val="00781AD1"/>
    <w:rsid w:val="007A1580"/>
    <w:rsid w:val="007A6144"/>
    <w:rsid w:val="007C14C9"/>
    <w:rsid w:val="007C2200"/>
    <w:rsid w:val="007D2DC1"/>
    <w:rsid w:val="007F1F49"/>
    <w:rsid w:val="00806C0B"/>
    <w:rsid w:val="00832A5F"/>
    <w:rsid w:val="0084525C"/>
    <w:rsid w:val="00863FDB"/>
    <w:rsid w:val="00871C5F"/>
    <w:rsid w:val="00877181"/>
    <w:rsid w:val="008A3851"/>
    <w:rsid w:val="008B0255"/>
    <w:rsid w:val="008C00A9"/>
    <w:rsid w:val="008D6FD0"/>
    <w:rsid w:val="008E7267"/>
    <w:rsid w:val="00906DC5"/>
    <w:rsid w:val="009312CB"/>
    <w:rsid w:val="0095150E"/>
    <w:rsid w:val="0098043C"/>
    <w:rsid w:val="00982206"/>
    <w:rsid w:val="00987313"/>
    <w:rsid w:val="009941D4"/>
    <w:rsid w:val="009A3FAB"/>
    <w:rsid w:val="009D5D91"/>
    <w:rsid w:val="009E072D"/>
    <w:rsid w:val="00A77F50"/>
    <w:rsid w:val="00AD5266"/>
    <w:rsid w:val="00B05811"/>
    <w:rsid w:val="00B0710E"/>
    <w:rsid w:val="00B46695"/>
    <w:rsid w:val="00B55C01"/>
    <w:rsid w:val="00B75FB3"/>
    <w:rsid w:val="00B9583B"/>
    <w:rsid w:val="00BA1ABD"/>
    <w:rsid w:val="00BA61A7"/>
    <w:rsid w:val="00BB225C"/>
    <w:rsid w:val="00C00477"/>
    <w:rsid w:val="00C01182"/>
    <w:rsid w:val="00C10DA8"/>
    <w:rsid w:val="00C10E38"/>
    <w:rsid w:val="00C22D74"/>
    <w:rsid w:val="00C633FE"/>
    <w:rsid w:val="00CC7C3B"/>
    <w:rsid w:val="00CD6F4A"/>
    <w:rsid w:val="00CE5D6D"/>
    <w:rsid w:val="00D22956"/>
    <w:rsid w:val="00D26A39"/>
    <w:rsid w:val="00D76CB7"/>
    <w:rsid w:val="00D90293"/>
    <w:rsid w:val="00D91B91"/>
    <w:rsid w:val="00D91BA5"/>
    <w:rsid w:val="00D9434F"/>
    <w:rsid w:val="00DB0FCE"/>
    <w:rsid w:val="00DC6132"/>
    <w:rsid w:val="00DD569A"/>
    <w:rsid w:val="00DF6F55"/>
    <w:rsid w:val="00E02450"/>
    <w:rsid w:val="00E11ACF"/>
    <w:rsid w:val="00E125DC"/>
    <w:rsid w:val="00E574FC"/>
    <w:rsid w:val="00E62914"/>
    <w:rsid w:val="00E853C9"/>
    <w:rsid w:val="00E93DBD"/>
    <w:rsid w:val="00EB4791"/>
    <w:rsid w:val="00EC1402"/>
    <w:rsid w:val="00F0434A"/>
    <w:rsid w:val="00F27165"/>
    <w:rsid w:val="00F34925"/>
    <w:rsid w:val="00F41365"/>
    <w:rsid w:val="00F8273B"/>
    <w:rsid w:val="00F91559"/>
    <w:rsid w:val="00F95348"/>
    <w:rsid w:val="00FE2228"/>
    <w:rsid w:val="00FE4B35"/>
    <w:rsid w:val="00FF222F"/>
    <w:rsid w:val="00FF2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ae4bc,#f3bb57"/>
    </o:shapedefaults>
    <o:shapelayout v:ext="edit">
      <o:idmap v:ext="edit" data="2"/>
    </o:shapelayout>
  </w:shapeDefaults>
  <w:decimalSymbol w:val="."/>
  <w:listSeparator w:val=","/>
  <w14:docId w14:val="72D87F81"/>
  <w15:chartTrackingRefBased/>
  <w15:docId w15:val="{8670CD3B-B0FE-4969-97EC-547620D12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4CE"/>
    <w:rPr>
      <w:lang w:val="ca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F55"/>
    <w:pPr>
      <w:outlineLvl w:val="0"/>
    </w:pPr>
    <w:rPr>
      <w:rFonts w:eastAsiaTheme="majorEastAsia" w:cstheme="minorHAnsi"/>
      <w:b/>
      <w:bCs/>
      <w:color w:val="33BFBC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6F55"/>
    <w:pPr>
      <w:outlineLvl w:val="1"/>
    </w:pPr>
    <w:rPr>
      <w:b/>
      <w:bCs/>
      <w:color w:val="4E38C1" w:themeColor="text2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4CE"/>
    <w:rPr>
      <w:lang w:val="ca-ES"/>
    </w:rPr>
  </w:style>
  <w:style w:type="paragraph" w:styleId="Footer">
    <w:name w:val="footer"/>
    <w:basedOn w:val="Normal"/>
    <w:link w:val="FooterChar"/>
    <w:uiPriority w:val="99"/>
    <w:unhideWhenUsed/>
    <w:rsid w:val="003274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4CE"/>
    <w:rPr>
      <w:lang w:val="ca-ES"/>
    </w:rPr>
  </w:style>
  <w:style w:type="character" w:customStyle="1" w:styleId="Heading1Char">
    <w:name w:val="Heading 1 Char"/>
    <w:basedOn w:val="DefaultParagraphFont"/>
    <w:link w:val="Heading1"/>
    <w:uiPriority w:val="9"/>
    <w:rsid w:val="00DF6F55"/>
    <w:rPr>
      <w:rFonts w:eastAsiaTheme="majorEastAsia" w:cstheme="minorHAnsi"/>
      <w:b/>
      <w:bCs/>
      <w:color w:val="33BFBC" w:themeColor="accent1"/>
      <w:sz w:val="32"/>
      <w:szCs w:val="32"/>
      <w:lang w:val="ca-ES"/>
    </w:rPr>
  </w:style>
  <w:style w:type="paragraph" w:styleId="ListParagraph">
    <w:name w:val="List Paragraph"/>
    <w:basedOn w:val="Normal"/>
    <w:uiPriority w:val="34"/>
    <w:qFormat/>
    <w:rsid w:val="009312CB"/>
    <w:pPr>
      <w:ind w:left="720"/>
      <w:contextualSpacing/>
    </w:pPr>
  </w:style>
  <w:style w:type="table" w:styleId="TableGrid">
    <w:name w:val="Table Grid"/>
    <w:basedOn w:val="TableNormal"/>
    <w:uiPriority w:val="39"/>
    <w:rsid w:val="00931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F6F55"/>
    <w:rPr>
      <w:b/>
      <w:bCs/>
      <w:color w:val="4E38C1" w:themeColor="text2"/>
      <w:sz w:val="26"/>
      <w:szCs w:val="26"/>
      <w:lang w:val="ca-ES"/>
    </w:rPr>
  </w:style>
  <w:style w:type="character" w:styleId="Hyperlink">
    <w:name w:val="Hyperlink"/>
    <w:basedOn w:val="DefaultParagraphFont"/>
    <w:uiPriority w:val="99"/>
    <w:unhideWhenUsed/>
    <w:rsid w:val="00D91B91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91B91"/>
    <w:pPr>
      <w:spacing w:after="200" w:line="240" w:lineRule="auto"/>
      <w:jc w:val="both"/>
    </w:pPr>
    <w:rPr>
      <w:i/>
      <w:iCs/>
      <w:color w:val="4E38C1" w:themeColor="text2"/>
      <w:sz w:val="18"/>
      <w:szCs w:val="18"/>
    </w:rPr>
  </w:style>
  <w:style w:type="table" w:customStyle="1" w:styleId="Tablaconcuadrcula1">
    <w:name w:val="Tabla con cuadrícula1"/>
    <w:basedOn w:val="TableNormal"/>
    <w:next w:val="TableGrid"/>
    <w:uiPriority w:val="39"/>
    <w:rsid w:val="00245725"/>
    <w:pPr>
      <w:spacing w:after="0" w:line="240" w:lineRule="auto"/>
    </w:pPr>
    <w:rPr>
      <w:rFonts w:eastAsia="Times New Roman"/>
      <w:sz w:val="20"/>
      <w:szCs w:val="20"/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clara-nfasis11">
    <w:name w:val="Tabla con cuadrícula 1 clara - Énfasis 11"/>
    <w:basedOn w:val="TableNormal"/>
    <w:next w:val="GridTable1Light-Accent1"/>
    <w:uiPriority w:val="46"/>
    <w:rsid w:val="007602C2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7602C2"/>
    <w:pPr>
      <w:spacing w:after="0" w:line="240" w:lineRule="auto"/>
    </w:pPr>
    <w:tblPr>
      <w:tblStyleRowBandSize w:val="1"/>
      <w:tblStyleColBandSize w:val="1"/>
      <w:tblBorders>
        <w:top w:val="single" w:sz="4" w:space="0" w:color="AAE8E7" w:themeColor="accent1" w:themeTint="66"/>
        <w:left w:val="single" w:sz="4" w:space="0" w:color="AAE8E7" w:themeColor="accent1" w:themeTint="66"/>
        <w:bottom w:val="single" w:sz="4" w:space="0" w:color="AAE8E7" w:themeColor="accent1" w:themeTint="66"/>
        <w:right w:val="single" w:sz="4" w:space="0" w:color="AAE8E7" w:themeColor="accent1" w:themeTint="66"/>
        <w:insideH w:val="single" w:sz="4" w:space="0" w:color="AAE8E7" w:themeColor="accent1" w:themeTint="66"/>
        <w:insideV w:val="single" w:sz="4" w:space="0" w:color="AAE8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DDD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DDD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concuadrcula1clara-nfasis31">
    <w:name w:val="Tabla con cuadrícula 1 clara - Énfasis 31"/>
    <w:basedOn w:val="TableNormal"/>
    <w:next w:val="GridTable1Light-Accent3"/>
    <w:uiPriority w:val="46"/>
    <w:rsid w:val="007041AD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7041AD"/>
    <w:pPr>
      <w:spacing w:after="0" w:line="240" w:lineRule="auto"/>
    </w:pPr>
    <w:tblPr>
      <w:tblStyleRowBandSize w:val="1"/>
      <w:tblStyleColBandSize w:val="1"/>
      <w:tblBorders>
        <w:top w:val="single" w:sz="4" w:space="0" w:color="B7B9FA" w:themeColor="accent3" w:themeTint="66"/>
        <w:left w:val="single" w:sz="4" w:space="0" w:color="B7B9FA" w:themeColor="accent3" w:themeTint="66"/>
        <w:bottom w:val="single" w:sz="4" w:space="0" w:color="B7B9FA" w:themeColor="accent3" w:themeTint="66"/>
        <w:right w:val="single" w:sz="4" w:space="0" w:color="B7B9FA" w:themeColor="accent3" w:themeTint="66"/>
        <w:insideH w:val="single" w:sz="4" w:space="0" w:color="B7B9FA" w:themeColor="accent3" w:themeTint="66"/>
        <w:insideV w:val="single" w:sz="4" w:space="0" w:color="B7B9F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397F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97F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Personalizado 6">
      <a:dk1>
        <a:srgbClr val="000000"/>
      </a:dk1>
      <a:lt1>
        <a:sysClr val="window" lastClr="FFFFFF"/>
      </a:lt1>
      <a:dk2>
        <a:srgbClr val="4E38C1"/>
      </a:dk2>
      <a:lt2>
        <a:srgbClr val="F2B84C"/>
      </a:lt2>
      <a:accent1>
        <a:srgbClr val="33BFBC"/>
      </a:accent1>
      <a:accent2>
        <a:srgbClr val="F03FDF"/>
      </a:accent2>
      <a:accent3>
        <a:srgbClr val="4C53F3"/>
      </a:accent3>
      <a:accent4>
        <a:srgbClr val="E7E6E6"/>
      </a:accent4>
      <a:accent5>
        <a:srgbClr val="70AD47"/>
      </a:accent5>
      <a:accent6>
        <a:srgbClr val="FF66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2a108e-5039-4255-9b08-41efa128c942">
      <Terms xmlns="http://schemas.microsoft.com/office/infopath/2007/PartnerControls"/>
    </lcf76f155ced4ddcb4097134ff3c332f>
    <TaxCatchAll xmlns="f3050677-c956-48d1-88f1-1e5f36ffa1d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A1D0E80F40FC40A0AC5446D3E68E4C" ma:contentTypeVersion="16" ma:contentTypeDescription="Crear nuevo documento." ma:contentTypeScope="" ma:versionID="1dd2583a0ba062615591ece19b1ed586">
  <xsd:schema xmlns:xsd="http://www.w3.org/2001/XMLSchema" xmlns:xs="http://www.w3.org/2001/XMLSchema" xmlns:p="http://schemas.microsoft.com/office/2006/metadata/properties" xmlns:ns2="b52a108e-5039-4255-9b08-41efa128c942" xmlns:ns3="f3050677-c956-48d1-88f1-1e5f36ffa1d3" targetNamespace="http://schemas.microsoft.com/office/2006/metadata/properties" ma:root="true" ma:fieldsID="789b3eb803d537d33f5a8b206faf77b4" ns2:_="" ns3:_="">
    <xsd:import namespace="b52a108e-5039-4255-9b08-41efa128c942"/>
    <xsd:import namespace="f3050677-c956-48d1-88f1-1e5f36ffa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a108e-5039-4255-9b08-41efa128c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Etiquetas de imagen" ma:readOnly="false" ma:fieldId="{5cf76f15-5ced-4ddc-b409-7134ff3c332f}" ma:taxonomyMulti="true" ma:sspId="3d606419-4bd4-4dd8-8f0f-b14ca53228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0677-c956-48d1-88f1-1e5f36ffa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2554a29-e0a6-470a-b571-f2607765b0e7}" ma:internalName="TaxCatchAll" ma:showField="CatchAllData" ma:web="f3050677-c956-48d1-88f1-1e5f36ffa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1D4D2-3363-4D21-8588-035101519A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58FA4D-5C14-4841-A062-1E828DDD9A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49C9C9B-83DA-4E6F-9FA1-EFFDFAC06B55}">
  <ds:schemaRefs>
    <ds:schemaRef ds:uri="http://schemas.microsoft.com/office/2006/metadata/properties"/>
    <ds:schemaRef ds:uri="http://schemas.microsoft.com/office/infopath/2007/PartnerControls"/>
    <ds:schemaRef ds:uri="b52a108e-5039-4255-9b08-41efa128c942"/>
    <ds:schemaRef ds:uri="f3050677-c956-48d1-88f1-1e5f36ffa1d3"/>
  </ds:schemaRefs>
</ds:datastoreItem>
</file>

<file path=customXml/itemProps4.xml><?xml version="1.0" encoding="utf-8"?>
<ds:datastoreItem xmlns:ds="http://schemas.openxmlformats.org/officeDocument/2006/customXml" ds:itemID="{9518982D-67D8-4F26-BCEC-AAD5AC8B7A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2a108e-5039-4255-9b08-41efa128c942"/>
    <ds:schemaRef ds:uri="f3050677-c956-48d1-88f1-1e5f36ffa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371</Words>
  <Characters>212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Èlia Tena Gallego</dc:creator>
  <cp:keywords/>
  <dc:description/>
  <cp:lastModifiedBy>Irene Drymiotou</cp:lastModifiedBy>
  <cp:revision>6</cp:revision>
  <cp:lastPrinted>2023-07-12T08:12:00Z</cp:lastPrinted>
  <dcterms:created xsi:type="dcterms:W3CDTF">2024-01-29T15:27:00Z</dcterms:created>
  <dcterms:modified xsi:type="dcterms:W3CDTF">2024-01-30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1D0E80F40FC40A0AC5446D3E68E4C</vt:lpwstr>
  </property>
  <property fmtid="{D5CDD505-2E9C-101B-9397-08002B2CF9AE}" pid="3" name="MediaServiceImageTags">
    <vt:lpwstr/>
  </property>
</Properties>
</file>